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31990" w14:textId="77777777" w:rsidR="008D3C0F" w:rsidRPr="00B52A61" w:rsidRDefault="008D3C0F" w:rsidP="008D3C0F">
      <w:pPr>
        <w:spacing w:line="480" w:lineRule="auto"/>
      </w:pPr>
    </w:p>
    <w:p w14:paraId="0A7881E2" w14:textId="77777777" w:rsidR="008D3C0F" w:rsidRPr="00B52A61" w:rsidRDefault="008D3C0F" w:rsidP="008D3C0F">
      <w:pPr>
        <w:spacing w:line="480" w:lineRule="auto"/>
      </w:pPr>
    </w:p>
    <w:p w14:paraId="4C1B630A" w14:textId="77777777" w:rsidR="008D3C0F" w:rsidRPr="00B52A61" w:rsidRDefault="008D3C0F" w:rsidP="008D3C0F">
      <w:pPr>
        <w:spacing w:line="480" w:lineRule="auto"/>
      </w:pPr>
    </w:p>
    <w:p w14:paraId="2709C46E" w14:textId="77777777" w:rsidR="00945310" w:rsidRDefault="00945310" w:rsidP="008D3C0F">
      <w:pPr>
        <w:spacing w:line="480" w:lineRule="auto"/>
        <w:jc w:val="center"/>
      </w:pPr>
    </w:p>
    <w:p w14:paraId="3CC17CEA" w14:textId="77777777" w:rsidR="00945310" w:rsidRDefault="00945310" w:rsidP="008D3C0F">
      <w:pPr>
        <w:spacing w:line="480" w:lineRule="auto"/>
        <w:jc w:val="center"/>
      </w:pPr>
    </w:p>
    <w:p w14:paraId="65E1E563" w14:textId="77777777" w:rsidR="00945310" w:rsidRDefault="00945310" w:rsidP="008D3C0F">
      <w:pPr>
        <w:spacing w:line="480" w:lineRule="auto"/>
        <w:jc w:val="center"/>
      </w:pPr>
    </w:p>
    <w:p w14:paraId="3E61F9FB" w14:textId="13742726" w:rsidR="0085122F" w:rsidRDefault="001A4F35" w:rsidP="008D3C0F">
      <w:pPr>
        <w:spacing w:line="480" w:lineRule="auto"/>
        <w:jc w:val="center"/>
        <w:rPr>
          <w:b/>
        </w:rPr>
      </w:pPr>
      <w:r>
        <w:rPr>
          <w:b/>
        </w:rPr>
        <w:t xml:space="preserve">Project </w:t>
      </w:r>
      <w:r w:rsidR="0085122F">
        <w:rPr>
          <w:b/>
        </w:rPr>
        <w:t xml:space="preserve">Schedule </w:t>
      </w:r>
    </w:p>
    <w:p w14:paraId="7CD69697" w14:textId="31FC7D5C" w:rsidR="008D3C0F" w:rsidRPr="00B52A61" w:rsidRDefault="00BF0C9F" w:rsidP="008D3C0F">
      <w:pPr>
        <w:spacing w:line="480" w:lineRule="auto"/>
        <w:jc w:val="center"/>
      </w:pPr>
      <w:r>
        <w:t>Your Name</w:t>
      </w:r>
    </w:p>
    <w:p w14:paraId="4F5C1FE2" w14:textId="77777777" w:rsidR="008D3C0F" w:rsidRDefault="00BF0C9F" w:rsidP="008D3C0F">
      <w:pPr>
        <w:spacing w:line="480" w:lineRule="auto"/>
        <w:jc w:val="center"/>
      </w:pPr>
      <w:r>
        <w:t>American InterContinental University</w:t>
      </w:r>
    </w:p>
    <w:p w14:paraId="1C3FF2DA" w14:textId="77777777" w:rsidR="00BF0C9F" w:rsidRDefault="00BF0C9F" w:rsidP="008D3C0F">
      <w:pPr>
        <w:spacing w:line="480" w:lineRule="auto"/>
        <w:jc w:val="center"/>
      </w:pPr>
      <w:r>
        <w:t>Submission Date</w:t>
      </w:r>
    </w:p>
    <w:p w14:paraId="5C544F30" w14:textId="77777777" w:rsidR="008D3C0F" w:rsidRPr="00B52A61" w:rsidRDefault="008D3C0F" w:rsidP="008D3C0F">
      <w:pPr>
        <w:spacing w:line="480" w:lineRule="auto"/>
        <w:jc w:val="center"/>
      </w:pPr>
    </w:p>
    <w:p w14:paraId="296ED4E8" w14:textId="77777777" w:rsidR="008D3C0F" w:rsidRPr="00B52A61" w:rsidRDefault="008D3C0F" w:rsidP="008D3C0F">
      <w:pPr>
        <w:spacing w:line="480" w:lineRule="auto"/>
        <w:jc w:val="center"/>
      </w:pPr>
    </w:p>
    <w:p w14:paraId="1BEA9469" w14:textId="77777777" w:rsidR="008D3C0F" w:rsidRPr="00B52A61" w:rsidRDefault="008D3C0F" w:rsidP="008D3C0F">
      <w:pPr>
        <w:spacing w:line="480" w:lineRule="auto"/>
        <w:jc w:val="center"/>
      </w:pPr>
    </w:p>
    <w:p w14:paraId="114C489A" w14:textId="77777777" w:rsidR="008D3C0F" w:rsidRPr="00B52A61" w:rsidRDefault="008D3C0F" w:rsidP="008D3C0F">
      <w:pPr>
        <w:spacing w:line="480" w:lineRule="auto"/>
        <w:jc w:val="center"/>
      </w:pPr>
    </w:p>
    <w:p w14:paraId="368A0839" w14:textId="77777777" w:rsidR="008D3C0F" w:rsidRPr="00B52A61" w:rsidRDefault="008D3C0F" w:rsidP="008D3C0F">
      <w:pPr>
        <w:spacing w:line="480" w:lineRule="auto"/>
        <w:jc w:val="center"/>
      </w:pPr>
    </w:p>
    <w:p w14:paraId="686A4919" w14:textId="77777777" w:rsidR="008D3C0F" w:rsidRPr="00B52A61" w:rsidRDefault="008D3C0F" w:rsidP="008D3C0F">
      <w:pPr>
        <w:spacing w:line="480" w:lineRule="auto"/>
        <w:jc w:val="center"/>
      </w:pPr>
    </w:p>
    <w:p w14:paraId="50832E7B" w14:textId="77777777" w:rsidR="008D3C0F" w:rsidRPr="00B52A61" w:rsidRDefault="008D3C0F" w:rsidP="008D3C0F">
      <w:pPr>
        <w:spacing w:line="480" w:lineRule="auto"/>
        <w:jc w:val="center"/>
      </w:pPr>
    </w:p>
    <w:p w14:paraId="539AFBD3" w14:textId="77777777" w:rsidR="008D3C0F" w:rsidRDefault="008D3C0F" w:rsidP="008D3C0F">
      <w:pPr>
        <w:spacing w:line="480" w:lineRule="auto"/>
        <w:jc w:val="center"/>
      </w:pPr>
    </w:p>
    <w:p w14:paraId="7B759919" w14:textId="77777777" w:rsidR="00927FBA" w:rsidRDefault="00C804DB" w:rsidP="009E6743">
      <w:pPr>
        <w:spacing w:line="480" w:lineRule="auto"/>
        <w:jc w:val="center"/>
      </w:pPr>
      <w:r>
        <w:br w:type="page"/>
      </w:r>
    </w:p>
    <w:p w14:paraId="4F2AB6FB" w14:textId="58805FA5" w:rsidR="001A4F35" w:rsidRPr="00C277A0" w:rsidRDefault="00A55E5D" w:rsidP="001A4F35">
      <w:pPr>
        <w:spacing w:line="480" w:lineRule="auto"/>
        <w:jc w:val="center"/>
        <w:rPr>
          <w:b/>
        </w:rPr>
      </w:pPr>
      <w:r>
        <w:rPr>
          <w:b/>
        </w:rPr>
        <w:lastRenderedPageBreak/>
        <w:t>Introduction</w:t>
      </w:r>
    </w:p>
    <w:p w14:paraId="4C610CC9" w14:textId="2C9AF160" w:rsidR="00927FBA" w:rsidRPr="00927FBA" w:rsidRDefault="00927FBA" w:rsidP="00927FBA">
      <w:pPr>
        <w:spacing w:line="480" w:lineRule="auto"/>
        <w:rPr>
          <w:highlight w:val="yellow"/>
        </w:rPr>
      </w:pPr>
      <w:r w:rsidRPr="00927FBA">
        <w:rPr>
          <w:highlight w:val="yellow"/>
        </w:rPr>
        <w:t>Delete highlighted information.</w:t>
      </w:r>
    </w:p>
    <w:p w14:paraId="6841DAE7" w14:textId="2B7BF6E7" w:rsidR="00927FBA" w:rsidRPr="00927FBA" w:rsidRDefault="00927FBA" w:rsidP="00B85D10">
      <w:pPr>
        <w:spacing w:line="480" w:lineRule="auto"/>
        <w:ind w:firstLine="540"/>
        <w:rPr>
          <w:highlight w:val="yellow"/>
        </w:rPr>
      </w:pPr>
      <w:r w:rsidRPr="00927FBA">
        <w:rPr>
          <w:highlight w:val="yellow"/>
        </w:rPr>
        <w:t>The introduction is the best opportunity to convince your audience that you have something worthwhile to say (one solid paragraph). An introduction can accomplish this by fulfilling five important responsibilities</w:t>
      </w:r>
      <w:r w:rsidR="00C277A0">
        <w:rPr>
          <w:highlight w:val="yellow"/>
        </w:rPr>
        <w:t>, as follows</w:t>
      </w:r>
      <w:r w:rsidRPr="00927FBA">
        <w:rPr>
          <w:highlight w:val="yellow"/>
        </w:rPr>
        <w:t>:</w:t>
      </w:r>
    </w:p>
    <w:p w14:paraId="4177BC44" w14:textId="3885F659" w:rsidR="00927FBA" w:rsidRPr="00C277A0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C277A0">
        <w:rPr>
          <w:highlight w:val="yellow"/>
        </w:rPr>
        <w:t>Get the audience's attention</w:t>
      </w:r>
      <w:r w:rsidR="00C277A0">
        <w:rPr>
          <w:highlight w:val="yellow"/>
        </w:rPr>
        <w:t>.</w:t>
      </w:r>
    </w:p>
    <w:p w14:paraId="297E4935" w14:textId="064898BD" w:rsidR="00927FBA" w:rsidRPr="00C277A0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C277A0">
        <w:rPr>
          <w:highlight w:val="yellow"/>
        </w:rPr>
        <w:t>Introduce the topic</w:t>
      </w:r>
      <w:r w:rsidR="00C277A0">
        <w:rPr>
          <w:highlight w:val="yellow"/>
        </w:rPr>
        <w:t>.</w:t>
      </w:r>
    </w:p>
    <w:p w14:paraId="6CCB3B2F" w14:textId="2A184D6C" w:rsidR="00927FBA" w:rsidRPr="00C277A0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C277A0">
        <w:rPr>
          <w:highlight w:val="yellow"/>
        </w:rPr>
        <w:t>Explain its relevance to the audience</w:t>
      </w:r>
      <w:r w:rsidR="00C277A0">
        <w:rPr>
          <w:highlight w:val="yellow"/>
        </w:rPr>
        <w:t>.</w:t>
      </w:r>
    </w:p>
    <w:p w14:paraId="4BAA7E79" w14:textId="015EFC02" w:rsidR="00927FBA" w:rsidRPr="00C277A0" w:rsidRDefault="00927FBA" w:rsidP="00B85D10">
      <w:pPr>
        <w:pStyle w:val="ListParagraph"/>
        <w:numPr>
          <w:ilvl w:val="0"/>
          <w:numId w:val="38"/>
        </w:numPr>
        <w:spacing w:line="480" w:lineRule="auto"/>
        <w:rPr>
          <w:highlight w:val="yellow"/>
        </w:rPr>
      </w:pPr>
      <w:r w:rsidRPr="00C277A0">
        <w:rPr>
          <w:highlight w:val="yellow"/>
        </w:rPr>
        <w:t>State a thesis or purpose</w:t>
      </w:r>
      <w:r w:rsidR="00C277A0">
        <w:rPr>
          <w:highlight w:val="yellow"/>
        </w:rPr>
        <w:t>.</w:t>
      </w:r>
    </w:p>
    <w:p w14:paraId="5CDD6C1D" w14:textId="7348814D" w:rsidR="00927FBA" w:rsidRDefault="00927FBA" w:rsidP="00B85D10">
      <w:pPr>
        <w:pStyle w:val="ListParagraph"/>
        <w:numPr>
          <w:ilvl w:val="0"/>
          <w:numId w:val="38"/>
        </w:numPr>
        <w:spacing w:line="480" w:lineRule="auto"/>
      </w:pPr>
      <w:r w:rsidRPr="00C277A0">
        <w:rPr>
          <w:highlight w:val="yellow"/>
        </w:rPr>
        <w:t>Outline the main points</w:t>
      </w:r>
      <w:r w:rsidR="00C277A0">
        <w:t>.</w:t>
      </w:r>
    </w:p>
    <w:p w14:paraId="3F9569DF" w14:textId="67DDEB63" w:rsidR="00A55E5D" w:rsidRDefault="00A55E5D" w:rsidP="00A55E5D">
      <w:pPr>
        <w:spacing w:line="480" w:lineRule="auto"/>
      </w:pPr>
    </w:p>
    <w:p w14:paraId="479C24E8" w14:textId="5AD382A4" w:rsidR="00A55E5D" w:rsidRDefault="00A55E5D" w:rsidP="00A55E5D">
      <w:pPr>
        <w:spacing w:line="480" w:lineRule="auto"/>
      </w:pPr>
    </w:p>
    <w:p w14:paraId="7F47AEE8" w14:textId="3539CC33" w:rsidR="00A55E5D" w:rsidRDefault="00A55E5D" w:rsidP="00A55E5D">
      <w:pPr>
        <w:spacing w:line="480" w:lineRule="auto"/>
      </w:pPr>
    </w:p>
    <w:p w14:paraId="055B88FD" w14:textId="79178B54" w:rsidR="00A55E5D" w:rsidRDefault="00A55E5D" w:rsidP="00A55E5D">
      <w:pPr>
        <w:spacing w:line="480" w:lineRule="auto"/>
      </w:pPr>
    </w:p>
    <w:p w14:paraId="1749053D" w14:textId="4DA8D26E" w:rsidR="00A55E5D" w:rsidRDefault="00A55E5D" w:rsidP="00A55E5D">
      <w:pPr>
        <w:spacing w:line="480" w:lineRule="auto"/>
      </w:pPr>
    </w:p>
    <w:p w14:paraId="609D9768" w14:textId="78BCBF71" w:rsidR="00A55E5D" w:rsidRDefault="00A55E5D" w:rsidP="00A55E5D">
      <w:pPr>
        <w:spacing w:line="480" w:lineRule="auto"/>
      </w:pPr>
    </w:p>
    <w:p w14:paraId="7C095459" w14:textId="33F90B35" w:rsidR="00A55E5D" w:rsidRDefault="00A55E5D" w:rsidP="00A55E5D">
      <w:pPr>
        <w:spacing w:line="480" w:lineRule="auto"/>
      </w:pPr>
    </w:p>
    <w:p w14:paraId="742FD242" w14:textId="75E7AAB7" w:rsidR="00A55E5D" w:rsidRDefault="00A55E5D" w:rsidP="00A55E5D">
      <w:pPr>
        <w:spacing w:line="480" w:lineRule="auto"/>
      </w:pPr>
    </w:p>
    <w:p w14:paraId="538D3653" w14:textId="37CAA82C" w:rsidR="00A55E5D" w:rsidRDefault="00A55E5D" w:rsidP="00A55E5D">
      <w:pPr>
        <w:spacing w:line="480" w:lineRule="auto"/>
      </w:pPr>
    </w:p>
    <w:p w14:paraId="74A26B49" w14:textId="3498A102" w:rsidR="00A55E5D" w:rsidRDefault="00A55E5D" w:rsidP="00A55E5D">
      <w:pPr>
        <w:spacing w:line="480" w:lineRule="auto"/>
      </w:pPr>
    </w:p>
    <w:p w14:paraId="5E65A3DD" w14:textId="7C2A69A2" w:rsidR="00A55E5D" w:rsidRDefault="00A55E5D" w:rsidP="00A55E5D">
      <w:pPr>
        <w:spacing w:line="480" w:lineRule="auto"/>
      </w:pPr>
    </w:p>
    <w:p w14:paraId="022365D7" w14:textId="74E0F286" w:rsidR="00A55E5D" w:rsidRDefault="00A55E5D" w:rsidP="00A55E5D">
      <w:pPr>
        <w:spacing w:line="480" w:lineRule="auto"/>
      </w:pPr>
    </w:p>
    <w:p w14:paraId="74C4EDDF" w14:textId="77777777" w:rsidR="00A55E5D" w:rsidRDefault="00A55E5D" w:rsidP="00A55E5D">
      <w:pPr>
        <w:spacing w:line="480" w:lineRule="auto"/>
      </w:pPr>
    </w:p>
    <w:p w14:paraId="177C2880" w14:textId="79ECC1AA" w:rsidR="001A4F35" w:rsidRDefault="001A4F35" w:rsidP="00EF2B0A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Five Phases </w:t>
      </w:r>
      <w:r w:rsidRPr="001A4F35">
        <w:rPr>
          <w:b/>
          <w:bCs/>
        </w:rPr>
        <w:t>of Project Management</w:t>
      </w:r>
    </w:p>
    <w:p w14:paraId="133BD9E6" w14:textId="441A17B8" w:rsidR="001A4F35" w:rsidRDefault="001A4F35" w:rsidP="00B85D10">
      <w:pPr>
        <w:spacing w:line="480" w:lineRule="auto"/>
        <w:ind w:left="360"/>
      </w:pPr>
      <w:r w:rsidRPr="00C277A0">
        <w:rPr>
          <w:highlight w:val="yellow"/>
        </w:rPr>
        <w:t xml:space="preserve">List and define the </w:t>
      </w:r>
      <w:r w:rsidR="00C277A0">
        <w:rPr>
          <w:highlight w:val="yellow"/>
        </w:rPr>
        <w:t>five</w:t>
      </w:r>
      <w:r w:rsidRPr="00C277A0">
        <w:rPr>
          <w:highlight w:val="yellow"/>
        </w:rPr>
        <w:t xml:space="preserve"> phases of </w:t>
      </w:r>
      <w:r w:rsidR="00C277A0" w:rsidRPr="00C277A0">
        <w:rPr>
          <w:highlight w:val="yellow"/>
        </w:rPr>
        <w:t xml:space="preserve">project management using </w:t>
      </w:r>
      <w:r w:rsidRPr="00C277A0">
        <w:rPr>
          <w:highlight w:val="yellow"/>
        </w:rPr>
        <w:t>a resource.</w:t>
      </w:r>
    </w:p>
    <w:p w14:paraId="380CD40C" w14:textId="2528A27A" w:rsidR="00A55E5D" w:rsidRDefault="00A55E5D" w:rsidP="00B85D10">
      <w:pPr>
        <w:spacing w:line="480" w:lineRule="auto"/>
        <w:ind w:left="360"/>
      </w:pPr>
    </w:p>
    <w:p w14:paraId="22EDDA72" w14:textId="47595A15" w:rsidR="00A55E5D" w:rsidRDefault="00A55E5D" w:rsidP="00B85D10">
      <w:pPr>
        <w:spacing w:line="480" w:lineRule="auto"/>
        <w:ind w:left="360"/>
      </w:pPr>
    </w:p>
    <w:p w14:paraId="49E1BEA8" w14:textId="6B19DECE" w:rsidR="00A55E5D" w:rsidRDefault="00A55E5D" w:rsidP="00B85D10">
      <w:pPr>
        <w:spacing w:line="480" w:lineRule="auto"/>
        <w:ind w:left="360"/>
      </w:pPr>
    </w:p>
    <w:p w14:paraId="5A85748D" w14:textId="52991793" w:rsidR="00A55E5D" w:rsidRDefault="00A55E5D" w:rsidP="00B85D10">
      <w:pPr>
        <w:spacing w:line="480" w:lineRule="auto"/>
        <w:ind w:left="360"/>
      </w:pPr>
    </w:p>
    <w:p w14:paraId="562A3F63" w14:textId="7B14E536" w:rsidR="00A55E5D" w:rsidRDefault="00A55E5D" w:rsidP="00B85D10">
      <w:pPr>
        <w:spacing w:line="480" w:lineRule="auto"/>
        <w:ind w:left="360"/>
      </w:pPr>
    </w:p>
    <w:p w14:paraId="6BAA44C5" w14:textId="77777777" w:rsidR="00A55E5D" w:rsidRDefault="00A55E5D" w:rsidP="00B85D10">
      <w:pPr>
        <w:spacing w:line="480" w:lineRule="auto"/>
        <w:ind w:left="360"/>
      </w:pPr>
    </w:p>
    <w:p w14:paraId="1045ED9D" w14:textId="1D7FE81C" w:rsidR="00A55E5D" w:rsidRDefault="00A55E5D" w:rsidP="00B85D10">
      <w:pPr>
        <w:spacing w:line="480" w:lineRule="auto"/>
        <w:ind w:left="360"/>
      </w:pPr>
    </w:p>
    <w:p w14:paraId="02F41AA2" w14:textId="77777777" w:rsidR="00A55E5D" w:rsidRPr="001A4F35" w:rsidRDefault="00A55E5D" w:rsidP="00B85D10">
      <w:pPr>
        <w:spacing w:line="480" w:lineRule="auto"/>
        <w:ind w:left="360"/>
      </w:pPr>
    </w:p>
    <w:p w14:paraId="27E2BC78" w14:textId="75E899EB" w:rsidR="00EF2B0A" w:rsidRDefault="001A4F35" w:rsidP="00EF2B0A">
      <w:pPr>
        <w:spacing w:line="480" w:lineRule="auto"/>
        <w:jc w:val="center"/>
        <w:rPr>
          <w:b/>
          <w:bCs/>
        </w:rPr>
      </w:pPr>
      <w:r>
        <w:rPr>
          <w:b/>
          <w:bCs/>
        </w:rPr>
        <w:t>Project Schedule</w:t>
      </w:r>
    </w:p>
    <w:p w14:paraId="5330C69E" w14:textId="5FF09B69" w:rsidR="00927FBA" w:rsidRDefault="00927FBA" w:rsidP="001A4F35">
      <w:pPr>
        <w:pStyle w:val="ListParagraph"/>
        <w:numPr>
          <w:ilvl w:val="0"/>
          <w:numId w:val="25"/>
        </w:numPr>
        <w:spacing w:line="480" w:lineRule="auto"/>
        <w:rPr>
          <w:highlight w:val="yellow"/>
        </w:rPr>
      </w:pPr>
      <w:r w:rsidRPr="001A4F35">
        <w:rPr>
          <w:highlight w:val="yellow"/>
        </w:rPr>
        <w:t xml:space="preserve">Define </w:t>
      </w:r>
      <w:r w:rsidR="00EF2B0A" w:rsidRPr="001A4F35">
        <w:rPr>
          <w:highlight w:val="yellow"/>
        </w:rPr>
        <w:t xml:space="preserve">the </w:t>
      </w:r>
      <w:r w:rsidR="001A4F35" w:rsidRPr="001A4F35">
        <w:rPr>
          <w:highlight w:val="yellow"/>
        </w:rPr>
        <w:t>project schedule using a resource.</w:t>
      </w:r>
    </w:p>
    <w:p w14:paraId="2C86F997" w14:textId="58F44CDF" w:rsidR="00A55E5D" w:rsidRDefault="00A55E5D" w:rsidP="00A55E5D">
      <w:pPr>
        <w:spacing w:line="480" w:lineRule="auto"/>
        <w:rPr>
          <w:highlight w:val="yellow"/>
        </w:rPr>
      </w:pPr>
    </w:p>
    <w:p w14:paraId="2F35E2F3" w14:textId="11B9EE65" w:rsidR="00A55E5D" w:rsidRDefault="00A55E5D" w:rsidP="00A55E5D">
      <w:pPr>
        <w:spacing w:line="480" w:lineRule="auto"/>
        <w:rPr>
          <w:highlight w:val="yellow"/>
        </w:rPr>
      </w:pPr>
    </w:p>
    <w:p w14:paraId="2C2FA5A4" w14:textId="701E45D7" w:rsidR="001A4F35" w:rsidRDefault="001A4F35" w:rsidP="001A4F35">
      <w:pPr>
        <w:pStyle w:val="ListParagraph"/>
        <w:numPr>
          <w:ilvl w:val="0"/>
          <w:numId w:val="25"/>
        </w:numPr>
        <w:spacing w:line="480" w:lineRule="auto"/>
        <w:rPr>
          <w:highlight w:val="yellow"/>
        </w:rPr>
      </w:pPr>
      <w:r w:rsidRPr="001A4F35">
        <w:rPr>
          <w:highlight w:val="yellow"/>
        </w:rPr>
        <w:t xml:space="preserve">In which phase is the schedule completed in the </w:t>
      </w:r>
      <w:r w:rsidR="00C277A0" w:rsidRPr="001A4F35">
        <w:rPr>
          <w:highlight w:val="yellow"/>
        </w:rPr>
        <w:t>project life cycle?</w:t>
      </w:r>
    </w:p>
    <w:p w14:paraId="546A487C" w14:textId="3F60BBA4" w:rsidR="00A55E5D" w:rsidRDefault="00A55E5D" w:rsidP="00A55E5D">
      <w:pPr>
        <w:spacing w:line="480" w:lineRule="auto"/>
        <w:rPr>
          <w:highlight w:val="yellow"/>
        </w:rPr>
      </w:pPr>
    </w:p>
    <w:p w14:paraId="7D0B6781" w14:textId="4FBD72F6" w:rsidR="00A55E5D" w:rsidRDefault="00A55E5D" w:rsidP="00A55E5D">
      <w:pPr>
        <w:spacing w:line="480" w:lineRule="auto"/>
        <w:rPr>
          <w:highlight w:val="yellow"/>
        </w:rPr>
      </w:pPr>
    </w:p>
    <w:p w14:paraId="20C3CE7F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7CE26DE2" w14:textId="0C6FF1B9" w:rsidR="001A4F35" w:rsidRDefault="001A4F35" w:rsidP="001A4F35">
      <w:pPr>
        <w:pStyle w:val="ListParagraph"/>
        <w:numPr>
          <w:ilvl w:val="0"/>
          <w:numId w:val="25"/>
        </w:numPr>
        <w:spacing w:line="480" w:lineRule="auto"/>
        <w:rPr>
          <w:highlight w:val="yellow"/>
        </w:rPr>
      </w:pPr>
      <w:r w:rsidRPr="001A4F35">
        <w:rPr>
          <w:highlight w:val="yellow"/>
        </w:rPr>
        <w:t>Who creates the project schedule?</w:t>
      </w:r>
    </w:p>
    <w:p w14:paraId="3D98FCAE" w14:textId="255FDDE9" w:rsidR="00A55E5D" w:rsidRDefault="00A55E5D" w:rsidP="00A55E5D">
      <w:pPr>
        <w:spacing w:line="480" w:lineRule="auto"/>
        <w:rPr>
          <w:highlight w:val="yellow"/>
        </w:rPr>
      </w:pPr>
    </w:p>
    <w:p w14:paraId="69D0F13C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7A927E25" w14:textId="77777777" w:rsidR="00A55E5D" w:rsidRDefault="00A55E5D" w:rsidP="00EF2B0A">
      <w:pPr>
        <w:spacing w:line="480" w:lineRule="auto"/>
        <w:jc w:val="center"/>
        <w:rPr>
          <w:b/>
          <w:bCs/>
        </w:rPr>
      </w:pPr>
    </w:p>
    <w:p w14:paraId="0D494C84" w14:textId="77777777" w:rsidR="00A55E5D" w:rsidRDefault="00A55E5D" w:rsidP="00EF2B0A">
      <w:pPr>
        <w:spacing w:line="480" w:lineRule="auto"/>
        <w:jc w:val="center"/>
        <w:rPr>
          <w:b/>
          <w:bCs/>
        </w:rPr>
      </w:pPr>
    </w:p>
    <w:p w14:paraId="283C775A" w14:textId="285AFBBF" w:rsidR="00927FBA" w:rsidRPr="00927FBA" w:rsidRDefault="001A4F35" w:rsidP="00EF2B0A">
      <w:pPr>
        <w:spacing w:line="480" w:lineRule="auto"/>
        <w:jc w:val="center"/>
        <w:rPr>
          <w:b/>
          <w:bCs/>
        </w:rPr>
      </w:pPr>
      <w:r w:rsidRPr="001A4F35">
        <w:rPr>
          <w:b/>
          <w:bCs/>
        </w:rPr>
        <w:t>Project Schedule</w:t>
      </w:r>
      <w:r>
        <w:rPr>
          <w:b/>
          <w:bCs/>
        </w:rPr>
        <w:t xml:space="preserve"> </w:t>
      </w:r>
      <w:r w:rsidR="00EF2B0A">
        <w:rPr>
          <w:b/>
          <w:bCs/>
        </w:rPr>
        <w:t>Importance</w:t>
      </w:r>
    </w:p>
    <w:p w14:paraId="458E2675" w14:textId="47E402BE" w:rsidR="001A4F35" w:rsidRDefault="001A4F35" w:rsidP="001A4F35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1A4F35">
        <w:rPr>
          <w:highlight w:val="yellow"/>
        </w:rPr>
        <w:t>Why is the project schedule important?</w:t>
      </w:r>
    </w:p>
    <w:p w14:paraId="1149FB7B" w14:textId="30375001" w:rsidR="00A55E5D" w:rsidRDefault="00A55E5D" w:rsidP="00A55E5D">
      <w:pPr>
        <w:spacing w:line="480" w:lineRule="auto"/>
        <w:rPr>
          <w:highlight w:val="yellow"/>
        </w:rPr>
      </w:pPr>
    </w:p>
    <w:p w14:paraId="5505003E" w14:textId="77777777" w:rsidR="00A55E5D" w:rsidRDefault="00A55E5D" w:rsidP="00A55E5D">
      <w:pPr>
        <w:spacing w:line="480" w:lineRule="auto"/>
        <w:rPr>
          <w:highlight w:val="yellow"/>
        </w:rPr>
      </w:pPr>
    </w:p>
    <w:p w14:paraId="6AA80A92" w14:textId="3E5EC51F" w:rsidR="00A55E5D" w:rsidRDefault="00A55E5D" w:rsidP="00A55E5D">
      <w:pPr>
        <w:spacing w:line="480" w:lineRule="auto"/>
        <w:rPr>
          <w:highlight w:val="yellow"/>
        </w:rPr>
      </w:pPr>
    </w:p>
    <w:p w14:paraId="54BD01B7" w14:textId="77777777" w:rsidR="00A55E5D" w:rsidRDefault="00A55E5D" w:rsidP="00A55E5D">
      <w:pPr>
        <w:spacing w:line="480" w:lineRule="auto"/>
        <w:rPr>
          <w:highlight w:val="yellow"/>
        </w:rPr>
      </w:pPr>
    </w:p>
    <w:p w14:paraId="63ADAD61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6495311E" w14:textId="7C0F0C25" w:rsidR="001A4F35" w:rsidRDefault="001A4F35" w:rsidP="001A4F35">
      <w:pPr>
        <w:pStyle w:val="ListParagraph"/>
        <w:numPr>
          <w:ilvl w:val="0"/>
          <w:numId w:val="24"/>
        </w:numPr>
        <w:spacing w:line="480" w:lineRule="auto"/>
        <w:rPr>
          <w:highlight w:val="yellow"/>
        </w:rPr>
      </w:pPr>
      <w:r w:rsidRPr="001A4F35">
        <w:rPr>
          <w:highlight w:val="yellow"/>
        </w:rPr>
        <w:t>Who updates the project schedule?</w:t>
      </w:r>
    </w:p>
    <w:p w14:paraId="6851F38E" w14:textId="62DE3387" w:rsidR="00A55E5D" w:rsidRDefault="00A55E5D" w:rsidP="00A55E5D">
      <w:pPr>
        <w:spacing w:line="480" w:lineRule="auto"/>
        <w:rPr>
          <w:highlight w:val="yellow"/>
        </w:rPr>
      </w:pPr>
    </w:p>
    <w:p w14:paraId="016BBF54" w14:textId="77777777" w:rsidR="00A55E5D" w:rsidRDefault="00A55E5D" w:rsidP="00A55E5D">
      <w:pPr>
        <w:spacing w:line="480" w:lineRule="auto"/>
        <w:rPr>
          <w:highlight w:val="yellow"/>
        </w:rPr>
      </w:pPr>
    </w:p>
    <w:p w14:paraId="194ADA0C" w14:textId="77777777" w:rsidR="00A55E5D" w:rsidRDefault="00A55E5D" w:rsidP="00A55E5D">
      <w:pPr>
        <w:spacing w:line="480" w:lineRule="auto"/>
        <w:rPr>
          <w:highlight w:val="yellow"/>
        </w:rPr>
      </w:pPr>
    </w:p>
    <w:p w14:paraId="6B4B860C" w14:textId="33322E55" w:rsidR="00A55E5D" w:rsidRDefault="00A55E5D" w:rsidP="00A55E5D">
      <w:pPr>
        <w:spacing w:line="480" w:lineRule="auto"/>
        <w:rPr>
          <w:highlight w:val="yellow"/>
        </w:rPr>
      </w:pPr>
    </w:p>
    <w:p w14:paraId="27283D96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6FE6D4EB" w14:textId="29CCD4CB" w:rsidR="001A4F35" w:rsidRDefault="00CD38AB" w:rsidP="008B54B1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Project </w:t>
      </w:r>
      <w:r w:rsidR="001A4F35">
        <w:rPr>
          <w:b/>
          <w:bCs/>
        </w:rPr>
        <w:t>R</w:t>
      </w:r>
      <w:r w:rsidR="001A4F35" w:rsidRPr="008B54B1">
        <w:rPr>
          <w:b/>
          <w:bCs/>
        </w:rPr>
        <w:t>esource</w:t>
      </w:r>
      <w:r>
        <w:rPr>
          <w:b/>
          <w:bCs/>
        </w:rPr>
        <w:t>s</w:t>
      </w:r>
    </w:p>
    <w:p w14:paraId="79103059" w14:textId="771AE6E5" w:rsidR="00CD38AB" w:rsidRDefault="00CD38AB" w:rsidP="00CD38AB">
      <w:pPr>
        <w:pStyle w:val="ListParagraph"/>
        <w:numPr>
          <w:ilvl w:val="0"/>
          <w:numId w:val="11"/>
        </w:numPr>
        <w:spacing w:line="480" w:lineRule="auto"/>
        <w:rPr>
          <w:highlight w:val="yellow"/>
        </w:rPr>
      </w:pPr>
      <w:r w:rsidRPr="00CD38AB">
        <w:rPr>
          <w:highlight w:val="yellow"/>
        </w:rPr>
        <w:t xml:space="preserve">Define </w:t>
      </w:r>
      <w:r>
        <w:rPr>
          <w:highlight w:val="yellow"/>
        </w:rPr>
        <w:t>p</w:t>
      </w:r>
      <w:r w:rsidRPr="00CD38AB">
        <w:rPr>
          <w:highlight w:val="yellow"/>
        </w:rPr>
        <w:t xml:space="preserve">roject </w:t>
      </w:r>
      <w:r>
        <w:rPr>
          <w:highlight w:val="yellow"/>
        </w:rPr>
        <w:t>r</w:t>
      </w:r>
      <w:r w:rsidRPr="00CD38AB">
        <w:rPr>
          <w:highlight w:val="yellow"/>
        </w:rPr>
        <w:t>esources.</w:t>
      </w:r>
    </w:p>
    <w:p w14:paraId="5E18C8C4" w14:textId="64856CF3" w:rsidR="00A55E5D" w:rsidRDefault="00A55E5D" w:rsidP="00A55E5D">
      <w:pPr>
        <w:spacing w:line="480" w:lineRule="auto"/>
        <w:rPr>
          <w:highlight w:val="yellow"/>
        </w:rPr>
      </w:pPr>
    </w:p>
    <w:p w14:paraId="6DB18060" w14:textId="08F0DE1D" w:rsidR="00A55E5D" w:rsidRDefault="00A55E5D" w:rsidP="00A55E5D">
      <w:pPr>
        <w:spacing w:line="480" w:lineRule="auto"/>
        <w:rPr>
          <w:highlight w:val="yellow"/>
        </w:rPr>
      </w:pPr>
    </w:p>
    <w:p w14:paraId="1B85AF9E" w14:textId="77777777" w:rsidR="00A55E5D" w:rsidRDefault="00A55E5D" w:rsidP="00A55E5D">
      <w:pPr>
        <w:spacing w:line="480" w:lineRule="auto"/>
        <w:rPr>
          <w:highlight w:val="yellow"/>
        </w:rPr>
      </w:pPr>
    </w:p>
    <w:p w14:paraId="401F24E2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481A0BEE" w14:textId="40BC64E6" w:rsidR="00CD38AB" w:rsidRDefault="00BB7769" w:rsidP="00CD38AB">
      <w:pPr>
        <w:pStyle w:val="ListParagraph"/>
        <w:numPr>
          <w:ilvl w:val="0"/>
          <w:numId w:val="11"/>
        </w:numPr>
        <w:spacing w:line="480" w:lineRule="auto"/>
        <w:rPr>
          <w:highlight w:val="yellow"/>
        </w:rPr>
      </w:pPr>
      <w:r>
        <w:rPr>
          <w:highlight w:val="yellow"/>
        </w:rPr>
        <w:t>Examine</w:t>
      </w:r>
      <w:r w:rsidR="00CD38AB">
        <w:rPr>
          <w:highlight w:val="yellow"/>
        </w:rPr>
        <w:t xml:space="preserve"> four main resources in a project.</w:t>
      </w:r>
    </w:p>
    <w:p w14:paraId="1677AE3D" w14:textId="22F8C13D" w:rsidR="00A55E5D" w:rsidRDefault="00A55E5D" w:rsidP="00A55E5D">
      <w:pPr>
        <w:spacing w:line="480" w:lineRule="auto"/>
        <w:rPr>
          <w:highlight w:val="yellow"/>
        </w:rPr>
      </w:pPr>
    </w:p>
    <w:p w14:paraId="3C1A124F" w14:textId="63D77527" w:rsidR="00A55E5D" w:rsidRDefault="00A55E5D" w:rsidP="00A55E5D">
      <w:pPr>
        <w:spacing w:line="480" w:lineRule="auto"/>
        <w:rPr>
          <w:highlight w:val="yellow"/>
        </w:rPr>
      </w:pPr>
    </w:p>
    <w:p w14:paraId="5BB63C39" w14:textId="19CE4767" w:rsidR="00A55E5D" w:rsidRDefault="00A55E5D" w:rsidP="00A55E5D">
      <w:pPr>
        <w:spacing w:line="480" w:lineRule="auto"/>
        <w:rPr>
          <w:highlight w:val="yellow"/>
        </w:rPr>
      </w:pPr>
    </w:p>
    <w:p w14:paraId="703F927A" w14:textId="529AA61A" w:rsidR="00CD38AB" w:rsidRDefault="00CD38AB" w:rsidP="001A4F35">
      <w:pPr>
        <w:spacing w:line="480" w:lineRule="auto"/>
        <w:rPr>
          <w:b/>
          <w:bCs/>
        </w:rPr>
      </w:pPr>
      <w:r>
        <w:rPr>
          <w:b/>
          <w:bCs/>
        </w:rPr>
        <w:t>Theories</w:t>
      </w:r>
    </w:p>
    <w:p w14:paraId="47B6130A" w14:textId="6614F2E2" w:rsidR="00CD38AB" w:rsidRPr="00B85D10" w:rsidRDefault="00CD38AB" w:rsidP="001A4F35">
      <w:pPr>
        <w:spacing w:line="480" w:lineRule="auto"/>
        <w:rPr>
          <w:b/>
          <w:bCs/>
          <w:iCs/>
        </w:rPr>
      </w:pPr>
      <w:r w:rsidRPr="00B85D10">
        <w:rPr>
          <w:b/>
          <w:bCs/>
          <w:iCs/>
        </w:rPr>
        <w:t>Resources-</w:t>
      </w:r>
      <w:r w:rsidR="00C277A0" w:rsidRPr="00B85D10">
        <w:rPr>
          <w:b/>
          <w:bCs/>
          <w:iCs/>
        </w:rPr>
        <w:t xml:space="preserve">Based Theory </w:t>
      </w:r>
      <w:r w:rsidRPr="00B85D10">
        <w:rPr>
          <w:b/>
          <w:bCs/>
          <w:iCs/>
        </w:rPr>
        <w:t>(RBT)</w:t>
      </w:r>
    </w:p>
    <w:p w14:paraId="43B2ED6F" w14:textId="324555D6" w:rsidR="00CD38AB" w:rsidRPr="00A55E5D" w:rsidRDefault="00A55E5D" w:rsidP="00B85D10">
      <w:pPr>
        <w:pStyle w:val="ListParagraph"/>
        <w:numPr>
          <w:ilvl w:val="0"/>
          <w:numId w:val="30"/>
        </w:numPr>
        <w:spacing w:line="480" w:lineRule="auto"/>
        <w:rPr>
          <w:b/>
          <w:bCs/>
          <w:i/>
          <w:iCs/>
        </w:rPr>
      </w:pPr>
      <w:r>
        <w:rPr>
          <w:highlight w:val="yellow"/>
        </w:rPr>
        <w:t>Explain the RBT</w:t>
      </w:r>
    </w:p>
    <w:p w14:paraId="28FAC025" w14:textId="1CC7A579" w:rsidR="00A55E5D" w:rsidRDefault="00A55E5D" w:rsidP="00A55E5D">
      <w:pPr>
        <w:spacing w:line="480" w:lineRule="auto"/>
        <w:rPr>
          <w:b/>
          <w:bCs/>
          <w:i/>
          <w:iCs/>
        </w:rPr>
      </w:pPr>
    </w:p>
    <w:p w14:paraId="3223D951" w14:textId="44CA68AE" w:rsidR="00A55E5D" w:rsidRDefault="00A55E5D" w:rsidP="00A55E5D">
      <w:pPr>
        <w:spacing w:line="480" w:lineRule="auto"/>
        <w:rPr>
          <w:b/>
          <w:bCs/>
          <w:i/>
          <w:iCs/>
        </w:rPr>
      </w:pPr>
    </w:p>
    <w:p w14:paraId="241EA8EA" w14:textId="51D40F02" w:rsidR="00A55E5D" w:rsidRDefault="00A55E5D" w:rsidP="00A55E5D">
      <w:pPr>
        <w:spacing w:line="480" w:lineRule="auto"/>
        <w:rPr>
          <w:b/>
          <w:bCs/>
          <w:i/>
          <w:iCs/>
        </w:rPr>
      </w:pPr>
    </w:p>
    <w:p w14:paraId="4F50912C" w14:textId="3931C297" w:rsidR="00A55E5D" w:rsidRDefault="00A55E5D" w:rsidP="00A55E5D">
      <w:pPr>
        <w:spacing w:line="480" w:lineRule="auto"/>
        <w:rPr>
          <w:b/>
          <w:bCs/>
          <w:i/>
          <w:iCs/>
        </w:rPr>
      </w:pPr>
    </w:p>
    <w:p w14:paraId="4502E7F5" w14:textId="54AE3108" w:rsidR="00A55E5D" w:rsidRDefault="00A55E5D" w:rsidP="00A55E5D">
      <w:pPr>
        <w:spacing w:line="480" w:lineRule="auto"/>
        <w:rPr>
          <w:b/>
          <w:bCs/>
          <w:i/>
          <w:iCs/>
        </w:rPr>
      </w:pPr>
    </w:p>
    <w:p w14:paraId="399BE3F0" w14:textId="77777777" w:rsidR="00A55E5D" w:rsidRDefault="00A55E5D" w:rsidP="00A55E5D">
      <w:pPr>
        <w:spacing w:line="480" w:lineRule="auto"/>
        <w:rPr>
          <w:b/>
          <w:bCs/>
          <w:i/>
          <w:iCs/>
        </w:rPr>
      </w:pPr>
    </w:p>
    <w:p w14:paraId="0A6EF1B6" w14:textId="1C3E2D7A" w:rsidR="00A55E5D" w:rsidRDefault="00A55E5D" w:rsidP="00A55E5D">
      <w:pPr>
        <w:spacing w:line="480" w:lineRule="auto"/>
        <w:rPr>
          <w:b/>
          <w:bCs/>
          <w:i/>
          <w:iCs/>
        </w:rPr>
      </w:pPr>
    </w:p>
    <w:p w14:paraId="18635818" w14:textId="77777777" w:rsidR="00A55E5D" w:rsidRPr="00A55E5D" w:rsidRDefault="00A55E5D" w:rsidP="00A55E5D">
      <w:pPr>
        <w:spacing w:line="480" w:lineRule="auto"/>
        <w:rPr>
          <w:b/>
          <w:bCs/>
          <w:i/>
          <w:iCs/>
        </w:rPr>
      </w:pPr>
    </w:p>
    <w:p w14:paraId="0CE0498D" w14:textId="4FB22D7B" w:rsidR="00CD38AB" w:rsidRPr="00B85D10" w:rsidRDefault="00CD38AB" w:rsidP="001A4F35">
      <w:pPr>
        <w:spacing w:line="480" w:lineRule="auto"/>
        <w:rPr>
          <w:b/>
          <w:bCs/>
          <w:iCs/>
        </w:rPr>
      </w:pPr>
      <w:r w:rsidRPr="00B85D10">
        <w:rPr>
          <w:b/>
          <w:bCs/>
          <w:iCs/>
        </w:rPr>
        <w:t xml:space="preserve">Resource </w:t>
      </w:r>
      <w:r w:rsidR="00C277A0" w:rsidRPr="00B85D10">
        <w:rPr>
          <w:b/>
          <w:bCs/>
          <w:iCs/>
        </w:rPr>
        <w:t xml:space="preserve">Advantage Theory </w:t>
      </w:r>
      <w:r w:rsidRPr="00B85D10">
        <w:rPr>
          <w:b/>
          <w:bCs/>
          <w:iCs/>
        </w:rPr>
        <w:t>(RAT)</w:t>
      </w:r>
    </w:p>
    <w:p w14:paraId="2909B7CE" w14:textId="19E893BA" w:rsidR="00CD38AB" w:rsidRPr="00A55E5D" w:rsidRDefault="00A55E5D" w:rsidP="00B85D10">
      <w:pPr>
        <w:pStyle w:val="ListParagraph"/>
        <w:numPr>
          <w:ilvl w:val="0"/>
          <w:numId w:val="33"/>
        </w:numPr>
        <w:spacing w:line="480" w:lineRule="auto"/>
        <w:rPr>
          <w:b/>
          <w:bCs/>
        </w:rPr>
      </w:pPr>
      <w:r>
        <w:rPr>
          <w:highlight w:val="yellow"/>
        </w:rPr>
        <w:t>Explain the RAT</w:t>
      </w:r>
    </w:p>
    <w:p w14:paraId="0A780417" w14:textId="4B4E47C7" w:rsidR="00A55E5D" w:rsidRDefault="00A55E5D" w:rsidP="00A55E5D">
      <w:pPr>
        <w:spacing w:line="480" w:lineRule="auto"/>
        <w:rPr>
          <w:b/>
          <w:bCs/>
        </w:rPr>
      </w:pPr>
    </w:p>
    <w:p w14:paraId="1524739D" w14:textId="11D391AF" w:rsidR="00A55E5D" w:rsidRDefault="00A55E5D" w:rsidP="00A55E5D">
      <w:pPr>
        <w:spacing w:line="480" w:lineRule="auto"/>
        <w:rPr>
          <w:b/>
          <w:bCs/>
        </w:rPr>
      </w:pPr>
    </w:p>
    <w:p w14:paraId="7C889A32" w14:textId="6A4E2D51" w:rsidR="00A55E5D" w:rsidRDefault="00A55E5D" w:rsidP="00A55E5D">
      <w:pPr>
        <w:spacing w:line="480" w:lineRule="auto"/>
        <w:rPr>
          <w:b/>
          <w:bCs/>
        </w:rPr>
      </w:pPr>
    </w:p>
    <w:p w14:paraId="542D6A32" w14:textId="4F89EB0C" w:rsidR="00A55E5D" w:rsidRDefault="00A55E5D" w:rsidP="00A55E5D">
      <w:pPr>
        <w:spacing w:line="480" w:lineRule="auto"/>
        <w:rPr>
          <w:b/>
          <w:bCs/>
        </w:rPr>
      </w:pPr>
    </w:p>
    <w:p w14:paraId="790AFF80" w14:textId="5BD80E73" w:rsidR="00A55E5D" w:rsidRDefault="00A55E5D" w:rsidP="00A55E5D">
      <w:pPr>
        <w:spacing w:line="480" w:lineRule="auto"/>
        <w:rPr>
          <w:b/>
          <w:bCs/>
        </w:rPr>
      </w:pPr>
    </w:p>
    <w:p w14:paraId="0AAF3570" w14:textId="5BB5D80E" w:rsidR="00A55E5D" w:rsidRDefault="00A55E5D" w:rsidP="00A55E5D">
      <w:pPr>
        <w:spacing w:line="480" w:lineRule="auto"/>
        <w:rPr>
          <w:b/>
          <w:bCs/>
        </w:rPr>
      </w:pPr>
    </w:p>
    <w:p w14:paraId="6A2E8872" w14:textId="125175C4" w:rsidR="00A55E5D" w:rsidRDefault="00A55E5D" w:rsidP="00A55E5D">
      <w:pPr>
        <w:spacing w:line="480" w:lineRule="auto"/>
        <w:rPr>
          <w:b/>
          <w:bCs/>
        </w:rPr>
      </w:pPr>
    </w:p>
    <w:p w14:paraId="5A1F9E2B" w14:textId="29C88392" w:rsidR="00A55E5D" w:rsidRDefault="00A55E5D" w:rsidP="00A55E5D">
      <w:pPr>
        <w:spacing w:line="480" w:lineRule="auto"/>
        <w:rPr>
          <w:b/>
          <w:bCs/>
        </w:rPr>
      </w:pPr>
    </w:p>
    <w:p w14:paraId="0C6C3F99" w14:textId="1D72EA85" w:rsidR="00A55E5D" w:rsidRDefault="00A55E5D" w:rsidP="00A55E5D">
      <w:pPr>
        <w:spacing w:line="480" w:lineRule="auto"/>
        <w:rPr>
          <w:b/>
          <w:bCs/>
        </w:rPr>
      </w:pPr>
    </w:p>
    <w:p w14:paraId="5C9BC2E3" w14:textId="77777777" w:rsidR="00A55E5D" w:rsidRPr="00A55E5D" w:rsidRDefault="00A55E5D" w:rsidP="00A55E5D">
      <w:pPr>
        <w:spacing w:line="480" w:lineRule="auto"/>
        <w:rPr>
          <w:b/>
          <w:bCs/>
        </w:rPr>
      </w:pPr>
    </w:p>
    <w:p w14:paraId="03C824C4" w14:textId="74DD15ED" w:rsidR="008B54B1" w:rsidRDefault="008B54B1" w:rsidP="001A4F35">
      <w:pPr>
        <w:spacing w:line="480" w:lineRule="auto"/>
        <w:rPr>
          <w:b/>
          <w:bCs/>
          <w:highlight w:val="yellow"/>
        </w:rPr>
      </w:pPr>
      <w:r>
        <w:rPr>
          <w:b/>
          <w:bCs/>
        </w:rPr>
        <w:t>R</w:t>
      </w:r>
      <w:r w:rsidRPr="008B54B1">
        <w:rPr>
          <w:b/>
          <w:bCs/>
        </w:rPr>
        <w:t xml:space="preserve">esource </w:t>
      </w:r>
      <w:r>
        <w:rPr>
          <w:b/>
          <w:bCs/>
        </w:rPr>
        <w:t>P</w:t>
      </w:r>
      <w:r w:rsidRPr="008B54B1">
        <w:rPr>
          <w:b/>
          <w:bCs/>
        </w:rPr>
        <w:t>lanning</w:t>
      </w:r>
    </w:p>
    <w:p w14:paraId="391AA83E" w14:textId="014BEDF0" w:rsidR="00EF2B0A" w:rsidRDefault="00EF2B0A" w:rsidP="00CD38AB">
      <w:pPr>
        <w:pStyle w:val="ListParagraph"/>
        <w:numPr>
          <w:ilvl w:val="0"/>
          <w:numId w:val="28"/>
        </w:numPr>
        <w:spacing w:line="480" w:lineRule="auto"/>
        <w:rPr>
          <w:highlight w:val="yellow"/>
        </w:rPr>
      </w:pPr>
      <w:r w:rsidRPr="00CD38AB">
        <w:rPr>
          <w:highlight w:val="yellow"/>
        </w:rPr>
        <w:t xml:space="preserve">Define </w:t>
      </w:r>
      <w:r w:rsidR="008B54B1" w:rsidRPr="00CD38AB">
        <w:rPr>
          <w:highlight w:val="yellow"/>
        </w:rPr>
        <w:t>resource planning in project scheduling.</w:t>
      </w:r>
    </w:p>
    <w:p w14:paraId="58F3BBA5" w14:textId="53376F0C" w:rsidR="00A55E5D" w:rsidRDefault="00A55E5D" w:rsidP="00A55E5D">
      <w:pPr>
        <w:spacing w:line="480" w:lineRule="auto"/>
        <w:rPr>
          <w:highlight w:val="yellow"/>
        </w:rPr>
      </w:pPr>
    </w:p>
    <w:p w14:paraId="10ABF083" w14:textId="36775FA8" w:rsidR="00A55E5D" w:rsidRDefault="00A55E5D" w:rsidP="00A55E5D">
      <w:pPr>
        <w:spacing w:line="480" w:lineRule="auto"/>
        <w:rPr>
          <w:highlight w:val="yellow"/>
        </w:rPr>
      </w:pPr>
    </w:p>
    <w:p w14:paraId="1C9D7FD5" w14:textId="77777777" w:rsidR="00A55E5D" w:rsidRDefault="00A55E5D" w:rsidP="00A55E5D">
      <w:pPr>
        <w:spacing w:line="480" w:lineRule="auto"/>
        <w:rPr>
          <w:highlight w:val="yellow"/>
        </w:rPr>
      </w:pPr>
    </w:p>
    <w:p w14:paraId="303BD7DD" w14:textId="7E54FF70" w:rsidR="00A55E5D" w:rsidRDefault="00A55E5D" w:rsidP="00A55E5D">
      <w:pPr>
        <w:spacing w:line="480" w:lineRule="auto"/>
        <w:rPr>
          <w:highlight w:val="yellow"/>
        </w:rPr>
      </w:pPr>
    </w:p>
    <w:p w14:paraId="1DD8606E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1C4ECB38" w14:textId="388585FF" w:rsidR="003623F4" w:rsidRDefault="003623F4" w:rsidP="00CD38AB">
      <w:pPr>
        <w:pStyle w:val="ListParagraph"/>
        <w:numPr>
          <w:ilvl w:val="0"/>
          <w:numId w:val="28"/>
        </w:numPr>
        <w:spacing w:line="480" w:lineRule="auto"/>
        <w:rPr>
          <w:highlight w:val="yellow"/>
        </w:rPr>
      </w:pPr>
      <w:r w:rsidRPr="00CD38AB">
        <w:rPr>
          <w:highlight w:val="yellow"/>
        </w:rPr>
        <w:t xml:space="preserve">Explain the importance </w:t>
      </w:r>
      <w:r w:rsidR="008B54B1" w:rsidRPr="00CD38AB">
        <w:rPr>
          <w:highlight w:val="yellow"/>
        </w:rPr>
        <w:t>of resource planning in project scheduling.</w:t>
      </w:r>
    </w:p>
    <w:p w14:paraId="75725183" w14:textId="1F4E276F" w:rsidR="00A55E5D" w:rsidRDefault="00A55E5D" w:rsidP="00A55E5D">
      <w:pPr>
        <w:spacing w:line="480" w:lineRule="auto"/>
        <w:rPr>
          <w:highlight w:val="yellow"/>
        </w:rPr>
      </w:pPr>
    </w:p>
    <w:p w14:paraId="144B8DC4" w14:textId="1DC58589" w:rsidR="00A55E5D" w:rsidRDefault="00A55E5D" w:rsidP="00A55E5D">
      <w:pPr>
        <w:spacing w:line="480" w:lineRule="auto"/>
        <w:rPr>
          <w:highlight w:val="yellow"/>
        </w:rPr>
      </w:pPr>
    </w:p>
    <w:p w14:paraId="3DA08D12" w14:textId="77777777" w:rsidR="00A55E5D" w:rsidRDefault="00A55E5D" w:rsidP="00A55E5D">
      <w:pPr>
        <w:spacing w:line="480" w:lineRule="auto"/>
        <w:rPr>
          <w:highlight w:val="yellow"/>
        </w:rPr>
      </w:pPr>
    </w:p>
    <w:p w14:paraId="3CA97240" w14:textId="51AEB433" w:rsidR="00A55E5D" w:rsidRDefault="00A55E5D" w:rsidP="00A55E5D">
      <w:pPr>
        <w:spacing w:line="480" w:lineRule="auto"/>
        <w:rPr>
          <w:highlight w:val="yellow"/>
        </w:rPr>
      </w:pPr>
    </w:p>
    <w:p w14:paraId="3643DFD2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5E3CEE5A" w14:textId="6F09C2AE" w:rsidR="00CD38AB" w:rsidRDefault="00CD38AB" w:rsidP="00CD38AB">
      <w:pPr>
        <w:pStyle w:val="ListParagraph"/>
        <w:numPr>
          <w:ilvl w:val="0"/>
          <w:numId w:val="28"/>
        </w:numPr>
        <w:spacing w:line="480" w:lineRule="auto"/>
        <w:rPr>
          <w:highlight w:val="yellow"/>
        </w:rPr>
      </w:pPr>
      <w:r>
        <w:rPr>
          <w:highlight w:val="yellow"/>
        </w:rPr>
        <w:t>Describe one risk that can be associated with resource planning.</w:t>
      </w:r>
    </w:p>
    <w:p w14:paraId="647E8744" w14:textId="659EF713" w:rsidR="00A55E5D" w:rsidRDefault="00A55E5D" w:rsidP="00A55E5D">
      <w:pPr>
        <w:spacing w:line="480" w:lineRule="auto"/>
        <w:rPr>
          <w:highlight w:val="yellow"/>
        </w:rPr>
      </w:pPr>
    </w:p>
    <w:p w14:paraId="1E7993E2" w14:textId="48561D04" w:rsidR="00A55E5D" w:rsidRDefault="00A55E5D" w:rsidP="00A55E5D">
      <w:pPr>
        <w:spacing w:line="480" w:lineRule="auto"/>
        <w:rPr>
          <w:highlight w:val="yellow"/>
        </w:rPr>
      </w:pPr>
    </w:p>
    <w:p w14:paraId="2AA3F7B9" w14:textId="5487ABBE" w:rsidR="00A55E5D" w:rsidRDefault="00A55E5D" w:rsidP="00A55E5D">
      <w:pPr>
        <w:spacing w:line="480" w:lineRule="auto"/>
        <w:rPr>
          <w:highlight w:val="yellow"/>
        </w:rPr>
      </w:pPr>
    </w:p>
    <w:p w14:paraId="73D488DD" w14:textId="6F843140" w:rsidR="00A55E5D" w:rsidRDefault="00A55E5D" w:rsidP="00A55E5D">
      <w:pPr>
        <w:spacing w:line="480" w:lineRule="auto"/>
        <w:rPr>
          <w:highlight w:val="yellow"/>
        </w:rPr>
      </w:pPr>
    </w:p>
    <w:p w14:paraId="3D62601B" w14:textId="3A7AAD20" w:rsidR="00A55E5D" w:rsidRDefault="00A55E5D" w:rsidP="00A55E5D">
      <w:pPr>
        <w:spacing w:line="480" w:lineRule="auto"/>
        <w:rPr>
          <w:highlight w:val="yellow"/>
        </w:rPr>
      </w:pPr>
    </w:p>
    <w:p w14:paraId="0F5080DD" w14:textId="1C08A9B4" w:rsidR="00A55E5D" w:rsidRDefault="00A55E5D" w:rsidP="00A55E5D">
      <w:pPr>
        <w:spacing w:line="480" w:lineRule="auto"/>
        <w:rPr>
          <w:highlight w:val="yellow"/>
        </w:rPr>
      </w:pPr>
    </w:p>
    <w:p w14:paraId="136331F0" w14:textId="0713601F" w:rsidR="00A55E5D" w:rsidRDefault="00A55E5D" w:rsidP="00A55E5D">
      <w:pPr>
        <w:spacing w:line="480" w:lineRule="auto"/>
        <w:rPr>
          <w:highlight w:val="yellow"/>
        </w:rPr>
      </w:pPr>
    </w:p>
    <w:p w14:paraId="0D5B421B" w14:textId="0B00D16A" w:rsidR="00A55E5D" w:rsidRDefault="00A55E5D" w:rsidP="00A55E5D">
      <w:pPr>
        <w:spacing w:line="480" w:lineRule="auto"/>
        <w:rPr>
          <w:highlight w:val="yellow"/>
        </w:rPr>
      </w:pPr>
    </w:p>
    <w:p w14:paraId="396E8502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256CC6C3" w14:textId="44C48C23" w:rsidR="008B54B1" w:rsidRPr="008B54B1" w:rsidRDefault="008B54B1" w:rsidP="001A4F35">
      <w:pPr>
        <w:spacing w:line="480" w:lineRule="auto"/>
        <w:rPr>
          <w:b/>
          <w:bCs/>
          <w:highlight w:val="yellow"/>
        </w:rPr>
      </w:pPr>
      <w:r w:rsidRPr="008B54B1">
        <w:rPr>
          <w:b/>
          <w:bCs/>
        </w:rPr>
        <w:t xml:space="preserve">Resource </w:t>
      </w:r>
      <w:r>
        <w:rPr>
          <w:b/>
          <w:bCs/>
        </w:rPr>
        <w:t>Allocation</w:t>
      </w:r>
    </w:p>
    <w:p w14:paraId="20199644" w14:textId="6B06FD74" w:rsidR="008B54B1" w:rsidRDefault="008B54B1" w:rsidP="008B54B1">
      <w:pPr>
        <w:pStyle w:val="ListParagraph"/>
        <w:numPr>
          <w:ilvl w:val="0"/>
          <w:numId w:val="22"/>
        </w:numPr>
        <w:spacing w:line="480" w:lineRule="auto"/>
        <w:rPr>
          <w:highlight w:val="yellow"/>
        </w:rPr>
      </w:pPr>
      <w:r w:rsidRPr="003623F4">
        <w:rPr>
          <w:highlight w:val="yellow"/>
        </w:rPr>
        <w:t xml:space="preserve">Define </w:t>
      </w:r>
      <w:r>
        <w:rPr>
          <w:highlight w:val="yellow"/>
        </w:rPr>
        <w:t>resource allocation in project scheduling.</w:t>
      </w:r>
    </w:p>
    <w:p w14:paraId="063634F1" w14:textId="4E877473" w:rsidR="00A55E5D" w:rsidRDefault="00A55E5D" w:rsidP="00A55E5D">
      <w:pPr>
        <w:spacing w:line="480" w:lineRule="auto"/>
        <w:rPr>
          <w:highlight w:val="yellow"/>
        </w:rPr>
      </w:pPr>
    </w:p>
    <w:p w14:paraId="3D8B4D53" w14:textId="49955EA3" w:rsidR="00A55E5D" w:rsidRDefault="00A55E5D" w:rsidP="00A55E5D">
      <w:pPr>
        <w:spacing w:line="480" w:lineRule="auto"/>
        <w:rPr>
          <w:highlight w:val="yellow"/>
        </w:rPr>
      </w:pPr>
    </w:p>
    <w:p w14:paraId="025C66FD" w14:textId="57EDD060" w:rsidR="00A55E5D" w:rsidRDefault="00A55E5D" w:rsidP="00A55E5D">
      <w:pPr>
        <w:spacing w:line="480" w:lineRule="auto"/>
        <w:rPr>
          <w:highlight w:val="yellow"/>
        </w:rPr>
      </w:pPr>
    </w:p>
    <w:p w14:paraId="595FC512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10A66D6C" w14:textId="3E541266" w:rsidR="008B54B1" w:rsidRDefault="008B54B1" w:rsidP="008B54B1">
      <w:pPr>
        <w:pStyle w:val="ListParagraph"/>
        <w:numPr>
          <w:ilvl w:val="0"/>
          <w:numId w:val="22"/>
        </w:numPr>
        <w:spacing w:line="480" w:lineRule="auto"/>
        <w:rPr>
          <w:highlight w:val="yellow"/>
        </w:rPr>
      </w:pPr>
      <w:r w:rsidRPr="003623F4">
        <w:rPr>
          <w:highlight w:val="yellow"/>
        </w:rPr>
        <w:t xml:space="preserve">Explain the importance </w:t>
      </w:r>
      <w:r>
        <w:rPr>
          <w:highlight w:val="yellow"/>
        </w:rPr>
        <w:t>of resource allocation in project scheduling.</w:t>
      </w:r>
    </w:p>
    <w:p w14:paraId="3A529B10" w14:textId="5673E91E" w:rsidR="00A55E5D" w:rsidRDefault="00A55E5D" w:rsidP="00A55E5D">
      <w:pPr>
        <w:spacing w:line="480" w:lineRule="auto"/>
        <w:rPr>
          <w:highlight w:val="yellow"/>
        </w:rPr>
      </w:pPr>
    </w:p>
    <w:p w14:paraId="37C2FB91" w14:textId="0370EE3E" w:rsidR="00A55E5D" w:rsidRDefault="00A55E5D" w:rsidP="00A55E5D">
      <w:pPr>
        <w:spacing w:line="480" w:lineRule="auto"/>
        <w:rPr>
          <w:highlight w:val="yellow"/>
        </w:rPr>
      </w:pPr>
    </w:p>
    <w:p w14:paraId="1E7062FE" w14:textId="7838C0B3" w:rsidR="00A55E5D" w:rsidRDefault="00A55E5D" w:rsidP="00A55E5D">
      <w:pPr>
        <w:spacing w:line="480" w:lineRule="auto"/>
        <w:rPr>
          <w:highlight w:val="yellow"/>
        </w:rPr>
      </w:pPr>
    </w:p>
    <w:p w14:paraId="344583A5" w14:textId="77777777" w:rsidR="00A55E5D" w:rsidRDefault="00A55E5D" w:rsidP="00A55E5D">
      <w:pPr>
        <w:spacing w:line="480" w:lineRule="auto"/>
        <w:rPr>
          <w:highlight w:val="yellow"/>
        </w:rPr>
      </w:pPr>
    </w:p>
    <w:p w14:paraId="1DE2737E" w14:textId="4F2A14E7" w:rsidR="00CD38AB" w:rsidRDefault="00CD38AB" w:rsidP="008B54B1">
      <w:pPr>
        <w:pStyle w:val="ListParagraph"/>
        <w:numPr>
          <w:ilvl w:val="0"/>
          <w:numId w:val="22"/>
        </w:numPr>
        <w:spacing w:line="480" w:lineRule="auto"/>
        <w:rPr>
          <w:highlight w:val="yellow"/>
        </w:rPr>
      </w:pPr>
      <w:r>
        <w:rPr>
          <w:highlight w:val="yellow"/>
        </w:rPr>
        <w:t>Describe one risk that can be associated with resource allocation.</w:t>
      </w:r>
    </w:p>
    <w:p w14:paraId="6AC522F9" w14:textId="77777777" w:rsidR="00A55E5D" w:rsidRDefault="00A55E5D" w:rsidP="001A4F35">
      <w:pPr>
        <w:spacing w:line="480" w:lineRule="auto"/>
        <w:rPr>
          <w:b/>
          <w:bCs/>
        </w:rPr>
      </w:pPr>
    </w:p>
    <w:p w14:paraId="18CEDD01" w14:textId="77777777" w:rsidR="00A55E5D" w:rsidRDefault="00A55E5D" w:rsidP="001A4F35">
      <w:pPr>
        <w:spacing w:line="480" w:lineRule="auto"/>
        <w:rPr>
          <w:b/>
          <w:bCs/>
        </w:rPr>
      </w:pPr>
    </w:p>
    <w:p w14:paraId="61D87165" w14:textId="77777777" w:rsidR="00A55E5D" w:rsidRDefault="00A55E5D" w:rsidP="001A4F35">
      <w:pPr>
        <w:spacing w:line="480" w:lineRule="auto"/>
        <w:rPr>
          <w:b/>
          <w:bCs/>
        </w:rPr>
      </w:pPr>
    </w:p>
    <w:p w14:paraId="738C8A3D" w14:textId="77777777" w:rsidR="00A55E5D" w:rsidRDefault="00A55E5D" w:rsidP="001A4F35">
      <w:pPr>
        <w:spacing w:line="480" w:lineRule="auto"/>
        <w:rPr>
          <w:b/>
          <w:bCs/>
        </w:rPr>
      </w:pPr>
    </w:p>
    <w:p w14:paraId="1D03EC29" w14:textId="7D319E22" w:rsidR="00CD38AB" w:rsidRDefault="00CD38AB" w:rsidP="001A4F35">
      <w:pPr>
        <w:spacing w:line="480" w:lineRule="auto"/>
        <w:rPr>
          <w:b/>
          <w:bCs/>
        </w:rPr>
      </w:pPr>
      <w:r w:rsidRPr="00CD38AB">
        <w:rPr>
          <w:b/>
          <w:bCs/>
        </w:rPr>
        <w:t>Contrast</w:t>
      </w:r>
    </w:p>
    <w:p w14:paraId="30D8A8FF" w14:textId="16BAD402" w:rsidR="001A4F35" w:rsidRDefault="00CD38AB" w:rsidP="00B85D10">
      <w:pPr>
        <w:pStyle w:val="ListParagraph"/>
        <w:numPr>
          <w:ilvl w:val="0"/>
          <w:numId w:val="42"/>
        </w:numPr>
        <w:spacing w:line="480" w:lineRule="auto"/>
        <w:rPr>
          <w:highlight w:val="yellow"/>
        </w:rPr>
      </w:pPr>
      <w:r w:rsidRPr="00B85D10">
        <w:rPr>
          <w:highlight w:val="yellow"/>
        </w:rPr>
        <w:t>Contrast the role of resource planning and resource allocation in project scheduling</w:t>
      </w:r>
      <w:r w:rsidR="000B4C02" w:rsidRPr="00B85D10">
        <w:rPr>
          <w:highlight w:val="yellow"/>
        </w:rPr>
        <w:t>.</w:t>
      </w:r>
    </w:p>
    <w:p w14:paraId="18641C8F" w14:textId="20803774" w:rsidR="00A55E5D" w:rsidRDefault="00A55E5D" w:rsidP="00A55E5D">
      <w:pPr>
        <w:spacing w:line="480" w:lineRule="auto"/>
        <w:rPr>
          <w:highlight w:val="yellow"/>
        </w:rPr>
      </w:pPr>
    </w:p>
    <w:p w14:paraId="71DC2BE3" w14:textId="55700697" w:rsidR="00A55E5D" w:rsidRDefault="00A55E5D" w:rsidP="00A55E5D">
      <w:pPr>
        <w:spacing w:line="480" w:lineRule="auto"/>
        <w:rPr>
          <w:highlight w:val="yellow"/>
        </w:rPr>
      </w:pPr>
    </w:p>
    <w:p w14:paraId="45B9C0F9" w14:textId="77777777" w:rsidR="00A55E5D" w:rsidRDefault="00A55E5D" w:rsidP="00A55E5D">
      <w:pPr>
        <w:spacing w:line="480" w:lineRule="auto"/>
        <w:rPr>
          <w:highlight w:val="yellow"/>
        </w:rPr>
      </w:pPr>
    </w:p>
    <w:p w14:paraId="22575A87" w14:textId="753D4C9C" w:rsidR="00A55E5D" w:rsidRDefault="00A55E5D" w:rsidP="00A55E5D">
      <w:pPr>
        <w:spacing w:line="480" w:lineRule="auto"/>
        <w:rPr>
          <w:highlight w:val="yellow"/>
        </w:rPr>
      </w:pPr>
    </w:p>
    <w:p w14:paraId="4BB0FAA0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62B33C9A" w14:textId="5FFC79E8" w:rsidR="00CD38AB" w:rsidRDefault="00CD38AB" w:rsidP="00CD38AB">
      <w:pPr>
        <w:spacing w:line="480" w:lineRule="auto"/>
        <w:jc w:val="center"/>
        <w:rPr>
          <w:b/>
          <w:bCs/>
        </w:rPr>
      </w:pPr>
      <w:r w:rsidRPr="00CD38AB">
        <w:rPr>
          <w:b/>
          <w:bCs/>
        </w:rPr>
        <w:t>Scheduling Issues</w:t>
      </w:r>
    </w:p>
    <w:p w14:paraId="19B66F72" w14:textId="3DC22942" w:rsidR="00CD38AB" w:rsidRDefault="00CD38AB" w:rsidP="00CD38AB">
      <w:pPr>
        <w:spacing w:line="480" w:lineRule="auto"/>
        <w:rPr>
          <w:b/>
          <w:bCs/>
        </w:rPr>
      </w:pPr>
      <w:r>
        <w:rPr>
          <w:b/>
          <w:bCs/>
        </w:rPr>
        <w:t>Slack time</w:t>
      </w:r>
    </w:p>
    <w:p w14:paraId="693E03D5" w14:textId="228F7752" w:rsidR="008673FD" w:rsidRDefault="008673FD" w:rsidP="00B85D10">
      <w:pPr>
        <w:pStyle w:val="ListParagraph"/>
        <w:numPr>
          <w:ilvl w:val="0"/>
          <w:numId w:val="43"/>
        </w:numPr>
        <w:spacing w:line="480" w:lineRule="auto"/>
        <w:rPr>
          <w:highlight w:val="yellow"/>
        </w:rPr>
      </w:pPr>
      <w:r w:rsidRPr="00B85D10">
        <w:rPr>
          <w:highlight w:val="yellow"/>
        </w:rPr>
        <w:t xml:space="preserve">Define slack time and </w:t>
      </w:r>
      <w:r w:rsidR="000B4C02" w:rsidRPr="00B85D10">
        <w:rPr>
          <w:highlight w:val="yellow"/>
        </w:rPr>
        <w:t xml:space="preserve">its </w:t>
      </w:r>
      <w:r w:rsidRPr="00B85D10">
        <w:rPr>
          <w:highlight w:val="yellow"/>
        </w:rPr>
        <w:t xml:space="preserve">effects on </w:t>
      </w:r>
      <w:r w:rsidR="000B4C02" w:rsidRPr="00B85D10">
        <w:rPr>
          <w:highlight w:val="yellow"/>
        </w:rPr>
        <w:t xml:space="preserve">a </w:t>
      </w:r>
      <w:r w:rsidRPr="00B85D10">
        <w:rPr>
          <w:highlight w:val="yellow"/>
        </w:rPr>
        <w:t>schedule.</w:t>
      </w:r>
    </w:p>
    <w:p w14:paraId="74E15782" w14:textId="54770A63" w:rsidR="00A55E5D" w:rsidRDefault="00A55E5D" w:rsidP="00A55E5D">
      <w:pPr>
        <w:spacing w:line="480" w:lineRule="auto"/>
        <w:rPr>
          <w:highlight w:val="yellow"/>
        </w:rPr>
      </w:pPr>
    </w:p>
    <w:p w14:paraId="75D66D01" w14:textId="0D3D889E" w:rsidR="00A55E5D" w:rsidRDefault="00A55E5D" w:rsidP="00A55E5D">
      <w:pPr>
        <w:spacing w:line="480" w:lineRule="auto"/>
        <w:rPr>
          <w:highlight w:val="yellow"/>
        </w:rPr>
      </w:pPr>
    </w:p>
    <w:p w14:paraId="0CAED611" w14:textId="77777777" w:rsidR="00A55E5D" w:rsidRDefault="00A55E5D" w:rsidP="00A55E5D">
      <w:pPr>
        <w:spacing w:line="480" w:lineRule="auto"/>
        <w:rPr>
          <w:highlight w:val="yellow"/>
        </w:rPr>
      </w:pPr>
    </w:p>
    <w:p w14:paraId="79BD3CFE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149CD1BC" w14:textId="1517EDFE" w:rsidR="008673FD" w:rsidRDefault="008673FD" w:rsidP="00CD38AB">
      <w:pPr>
        <w:spacing w:line="480" w:lineRule="auto"/>
        <w:rPr>
          <w:b/>
          <w:bCs/>
        </w:rPr>
      </w:pPr>
      <w:bookmarkStart w:id="0" w:name="_Hlk67077147"/>
      <w:r>
        <w:rPr>
          <w:b/>
          <w:bCs/>
        </w:rPr>
        <w:t>Estimating Activity</w:t>
      </w:r>
    </w:p>
    <w:bookmarkEnd w:id="0"/>
    <w:p w14:paraId="5CC36F68" w14:textId="217036B4" w:rsidR="008673FD" w:rsidRDefault="008673FD" w:rsidP="00B85D10">
      <w:pPr>
        <w:pStyle w:val="ListParagraph"/>
        <w:numPr>
          <w:ilvl w:val="0"/>
          <w:numId w:val="44"/>
        </w:numPr>
        <w:spacing w:line="480" w:lineRule="auto"/>
        <w:rPr>
          <w:highlight w:val="yellow"/>
        </w:rPr>
      </w:pPr>
      <w:r w:rsidRPr="00B85D10">
        <w:rPr>
          <w:highlight w:val="yellow"/>
        </w:rPr>
        <w:t>Explain the effects of estimating activities on the project schedule.</w:t>
      </w:r>
    </w:p>
    <w:p w14:paraId="68EF626E" w14:textId="03C6FD1D" w:rsidR="00A55E5D" w:rsidRDefault="00A55E5D" w:rsidP="00A55E5D">
      <w:pPr>
        <w:spacing w:line="480" w:lineRule="auto"/>
        <w:rPr>
          <w:highlight w:val="yellow"/>
        </w:rPr>
      </w:pPr>
    </w:p>
    <w:p w14:paraId="03E8E6DA" w14:textId="7429AE48" w:rsidR="00A55E5D" w:rsidRDefault="00A55E5D" w:rsidP="00A55E5D">
      <w:pPr>
        <w:spacing w:line="480" w:lineRule="auto"/>
        <w:rPr>
          <w:highlight w:val="yellow"/>
        </w:rPr>
      </w:pPr>
    </w:p>
    <w:p w14:paraId="7E100586" w14:textId="77777777" w:rsidR="00A55E5D" w:rsidRDefault="00A55E5D" w:rsidP="00A55E5D">
      <w:pPr>
        <w:spacing w:line="480" w:lineRule="auto"/>
        <w:rPr>
          <w:highlight w:val="yellow"/>
        </w:rPr>
      </w:pPr>
    </w:p>
    <w:p w14:paraId="14343AF6" w14:textId="5C48D38D" w:rsidR="00A55E5D" w:rsidRDefault="00A55E5D" w:rsidP="00A55E5D">
      <w:pPr>
        <w:spacing w:line="480" w:lineRule="auto"/>
        <w:rPr>
          <w:highlight w:val="yellow"/>
        </w:rPr>
      </w:pPr>
    </w:p>
    <w:p w14:paraId="70E8BAA3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1F0D50A0" w14:textId="0EB2134A" w:rsidR="008673FD" w:rsidRPr="008673FD" w:rsidRDefault="008673FD" w:rsidP="008673FD">
      <w:pPr>
        <w:spacing w:line="480" w:lineRule="auto"/>
        <w:rPr>
          <w:b/>
          <w:bCs/>
        </w:rPr>
      </w:pPr>
      <w:r w:rsidRPr="008673FD">
        <w:rPr>
          <w:b/>
          <w:bCs/>
        </w:rPr>
        <w:t xml:space="preserve">Estimating </w:t>
      </w:r>
      <w:r>
        <w:rPr>
          <w:b/>
          <w:bCs/>
        </w:rPr>
        <w:t>Total Project Time</w:t>
      </w:r>
    </w:p>
    <w:p w14:paraId="6CE04BE0" w14:textId="2684B462" w:rsidR="008673FD" w:rsidRDefault="008673FD" w:rsidP="00B85D10">
      <w:pPr>
        <w:pStyle w:val="ListParagraph"/>
        <w:numPr>
          <w:ilvl w:val="0"/>
          <w:numId w:val="45"/>
        </w:numPr>
        <w:spacing w:line="480" w:lineRule="auto"/>
        <w:rPr>
          <w:highlight w:val="yellow"/>
        </w:rPr>
      </w:pPr>
      <w:r w:rsidRPr="00B85D10">
        <w:rPr>
          <w:highlight w:val="yellow"/>
        </w:rPr>
        <w:t>Explain the effects of estimating total project time on the project schedule.</w:t>
      </w:r>
    </w:p>
    <w:p w14:paraId="4C08DEC1" w14:textId="3B82B6A5" w:rsidR="00A55E5D" w:rsidRDefault="00A55E5D" w:rsidP="00A55E5D">
      <w:pPr>
        <w:spacing w:line="480" w:lineRule="auto"/>
        <w:rPr>
          <w:highlight w:val="yellow"/>
        </w:rPr>
      </w:pPr>
    </w:p>
    <w:p w14:paraId="20A5AEB7" w14:textId="7B60B7C5" w:rsidR="00A55E5D" w:rsidRDefault="00A55E5D" w:rsidP="00A55E5D">
      <w:pPr>
        <w:spacing w:line="480" w:lineRule="auto"/>
        <w:rPr>
          <w:highlight w:val="yellow"/>
        </w:rPr>
      </w:pPr>
    </w:p>
    <w:p w14:paraId="48770291" w14:textId="77777777" w:rsidR="00A55E5D" w:rsidRPr="00A55E5D" w:rsidRDefault="00A55E5D" w:rsidP="00A55E5D">
      <w:pPr>
        <w:spacing w:line="480" w:lineRule="auto"/>
        <w:rPr>
          <w:highlight w:val="yellow"/>
        </w:rPr>
      </w:pPr>
    </w:p>
    <w:p w14:paraId="50732C60" w14:textId="77777777" w:rsidR="00A55E5D" w:rsidRDefault="00A55E5D" w:rsidP="00927FBA">
      <w:pPr>
        <w:spacing w:line="480" w:lineRule="auto"/>
        <w:jc w:val="center"/>
        <w:rPr>
          <w:b/>
          <w:bCs/>
        </w:rPr>
      </w:pPr>
    </w:p>
    <w:p w14:paraId="69F03ADD" w14:textId="77777777" w:rsidR="00A55E5D" w:rsidRDefault="00A55E5D" w:rsidP="00927FBA">
      <w:pPr>
        <w:spacing w:line="480" w:lineRule="auto"/>
        <w:jc w:val="center"/>
        <w:rPr>
          <w:b/>
          <w:bCs/>
        </w:rPr>
      </w:pPr>
    </w:p>
    <w:p w14:paraId="69A00B44" w14:textId="77777777" w:rsidR="00A55E5D" w:rsidRDefault="00A55E5D" w:rsidP="00927FBA">
      <w:pPr>
        <w:spacing w:line="480" w:lineRule="auto"/>
        <w:jc w:val="center"/>
        <w:rPr>
          <w:b/>
          <w:bCs/>
        </w:rPr>
      </w:pPr>
    </w:p>
    <w:p w14:paraId="7410426C" w14:textId="77777777" w:rsidR="00A55E5D" w:rsidRDefault="00A55E5D" w:rsidP="00927FBA">
      <w:pPr>
        <w:spacing w:line="480" w:lineRule="auto"/>
        <w:jc w:val="center"/>
        <w:rPr>
          <w:b/>
          <w:bCs/>
        </w:rPr>
      </w:pPr>
    </w:p>
    <w:p w14:paraId="58AB7A18" w14:textId="5B234B65" w:rsidR="00927FBA" w:rsidRPr="00927FBA" w:rsidRDefault="00927FBA" w:rsidP="00927FBA">
      <w:pPr>
        <w:spacing w:line="480" w:lineRule="auto"/>
        <w:jc w:val="center"/>
        <w:rPr>
          <w:b/>
          <w:bCs/>
        </w:rPr>
      </w:pPr>
      <w:bookmarkStart w:id="1" w:name="_GoBack"/>
      <w:bookmarkEnd w:id="1"/>
      <w:r w:rsidRPr="00927FBA">
        <w:rPr>
          <w:b/>
          <w:bCs/>
        </w:rPr>
        <w:t>Conclusion</w:t>
      </w:r>
    </w:p>
    <w:p w14:paraId="4577C4DC" w14:textId="6E60EC13" w:rsidR="00927FBA" w:rsidRPr="00B85D10" w:rsidRDefault="00927FBA" w:rsidP="00B85D10">
      <w:pPr>
        <w:spacing w:line="480" w:lineRule="auto"/>
        <w:rPr>
          <w:highlight w:val="yellow"/>
        </w:rPr>
      </w:pPr>
      <w:r w:rsidRPr="00B85D10">
        <w:rPr>
          <w:highlight w:val="yellow"/>
        </w:rPr>
        <w:t>The conclusion is the last thing th</w:t>
      </w:r>
      <w:r w:rsidR="000B4C02" w:rsidRPr="00B85D10">
        <w:rPr>
          <w:highlight w:val="yellow"/>
        </w:rPr>
        <w:t>at th</w:t>
      </w:r>
      <w:r w:rsidRPr="00B85D10">
        <w:rPr>
          <w:highlight w:val="yellow"/>
        </w:rPr>
        <w:t>e reader will remember about your essay.</w:t>
      </w:r>
    </w:p>
    <w:p w14:paraId="1EC7F31B" w14:textId="0985206E" w:rsidR="00927FBA" w:rsidRPr="000B4C02" w:rsidRDefault="00927FBA" w:rsidP="00B85D10">
      <w:pPr>
        <w:pStyle w:val="ListParagraph"/>
        <w:numPr>
          <w:ilvl w:val="0"/>
          <w:numId w:val="41"/>
        </w:numPr>
        <w:spacing w:line="480" w:lineRule="auto"/>
        <w:rPr>
          <w:highlight w:val="yellow"/>
        </w:rPr>
      </w:pPr>
      <w:r w:rsidRPr="000B4C02">
        <w:rPr>
          <w:highlight w:val="yellow"/>
        </w:rPr>
        <w:t>The conclusion should be a summary of the highlights of your statement of purpose.</w:t>
      </w:r>
    </w:p>
    <w:p w14:paraId="77C61BB6" w14:textId="5339C732" w:rsidR="00927FBA" w:rsidRPr="000B4C02" w:rsidRDefault="00927FBA" w:rsidP="00B85D10">
      <w:pPr>
        <w:pStyle w:val="ListParagraph"/>
        <w:numPr>
          <w:ilvl w:val="0"/>
          <w:numId w:val="41"/>
        </w:numPr>
        <w:spacing w:line="480" w:lineRule="auto"/>
        <w:rPr>
          <w:highlight w:val="yellow"/>
        </w:rPr>
      </w:pPr>
      <w:r w:rsidRPr="000B4C02">
        <w:rPr>
          <w:highlight w:val="yellow"/>
        </w:rPr>
        <w:t>The conclusion should include the main points of the statement of purpose.</w:t>
      </w:r>
    </w:p>
    <w:p w14:paraId="06220B35" w14:textId="6EAC9BD6" w:rsidR="00927FBA" w:rsidRDefault="00927FBA" w:rsidP="00B85D10">
      <w:pPr>
        <w:pStyle w:val="ListParagraph"/>
        <w:numPr>
          <w:ilvl w:val="0"/>
          <w:numId w:val="41"/>
        </w:numPr>
        <w:spacing w:line="480" w:lineRule="auto"/>
      </w:pPr>
      <w:r w:rsidRPr="000B4C02">
        <w:rPr>
          <w:highlight w:val="yellow"/>
        </w:rPr>
        <w:t>The conclusion should be as well-constructed and grammatically correct as everything</w:t>
      </w:r>
      <w:r w:rsidR="000B4C02">
        <w:t>.</w:t>
      </w:r>
    </w:p>
    <w:p w14:paraId="1C83A724" w14:textId="77777777" w:rsidR="00927FBA" w:rsidRDefault="00927FBA">
      <w:pPr>
        <w:rPr>
          <w:b/>
        </w:rPr>
      </w:pPr>
      <w:r>
        <w:rPr>
          <w:b/>
        </w:rPr>
        <w:br w:type="page"/>
      </w:r>
    </w:p>
    <w:p w14:paraId="25AC3B17" w14:textId="291D7196" w:rsidR="009E6743" w:rsidRDefault="009E6743" w:rsidP="009E6743">
      <w:pPr>
        <w:spacing w:line="480" w:lineRule="auto"/>
        <w:jc w:val="center"/>
        <w:rPr>
          <w:b/>
        </w:rPr>
      </w:pPr>
      <w:r w:rsidRPr="00741D69">
        <w:rPr>
          <w:b/>
        </w:rPr>
        <w:t>References</w:t>
      </w:r>
    </w:p>
    <w:p w14:paraId="699B3E30" w14:textId="170D6B3A" w:rsidR="00927FBA" w:rsidRPr="00927FBA" w:rsidRDefault="00927FBA" w:rsidP="00927FBA">
      <w:pPr>
        <w:spacing w:line="480" w:lineRule="auto"/>
        <w:rPr>
          <w:bCs/>
        </w:rPr>
      </w:pPr>
      <w:r w:rsidRPr="00927FBA">
        <w:rPr>
          <w:bCs/>
          <w:highlight w:val="yellow"/>
        </w:rPr>
        <w:t>Example</w:t>
      </w:r>
    </w:p>
    <w:p w14:paraId="369B62F6" w14:textId="52FFFB0A" w:rsidR="00394FD0" w:rsidRPr="00B52A61" w:rsidRDefault="000B4C02" w:rsidP="00B85D10">
      <w:pPr>
        <w:spacing w:line="480" w:lineRule="auto"/>
        <w:ind w:left="720" w:hanging="720"/>
      </w:pPr>
      <w:r w:rsidRPr="00B85D10">
        <w:rPr>
          <w:highlight w:val="yellow"/>
        </w:rPr>
        <w:t xml:space="preserve">Kerzner, H. (2017). </w:t>
      </w:r>
      <w:r w:rsidRPr="00B85D10">
        <w:rPr>
          <w:i/>
          <w:highlight w:val="yellow"/>
        </w:rPr>
        <w:t>Project management: A systems approach to planning, scheduling, and controlling</w:t>
      </w:r>
      <w:r w:rsidRPr="00B85D10">
        <w:rPr>
          <w:highlight w:val="yellow"/>
        </w:rPr>
        <w:t xml:space="preserve"> (12th ed.). Wiley.</w:t>
      </w:r>
    </w:p>
    <w:sectPr w:rsidR="00394FD0" w:rsidRPr="00B52A61" w:rsidSect="00BF0C9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1608F" w14:textId="77777777" w:rsidR="00576E41" w:rsidRDefault="00576E41" w:rsidP="008D3C0F">
      <w:pPr>
        <w:spacing w:line="240" w:lineRule="auto"/>
      </w:pPr>
      <w:r>
        <w:separator/>
      </w:r>
    </w:p>
  </w:endnote>
  <w:endnote w:type="continuationSeparator" w:id="0">
    <w:p w14:paraId="296B3BBD" w14:textId="77777777" w:rsidR="00576E41" w:rsidRDefault="00576E41" w:rsidP="008D3C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9957D2" w14:textId="77777777" w:rsidR="00576E41" w:rsidRDefault="00576E41" w:rsidP="008D3C0F">
      <w:pPr>
        <w:spacing w:line="240" w:lineRule="auto"/>
      </w:pPr>
      <w:r>
        <w:separator/>
      </w:r>
    </w:p>
  </w:footnote>
  <w:footnote w:type="continuationSeparator" w:id="0">
    <w:p w14:paraId="2D419450" w14:textId="77777777" w:rsidR="00576E41" w:rsidRDefault="00576E41" w:rsidP="008D3C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7517E" w14:textId="24099D69" w:rsidR="00C23DA0" w:rsidRDefault="00C23DA0">
    <w:pPr>
      <w:pStyle w:val="Header"/>
    </w:pPr>
    <w:r>
      <w:tab/>
    </w:r>
    <w:r>
      <w:tab/>
    </w:r>
    <w:sdt>
      <w:sdtPr>
        <w:id w:val="1218903642"/>
        <w:docPartObj>
          <w:docPartGallery w:val="Page Numbers (Top of Page)"/>
          <w:docPartUnique/>
        </w:docPartObj>
      </w:sdtPr>
      <w:sdtEndPr/>
      <w:sdtContent>
        <w:r w:rsidR="009D26A1">
          <w:fldChar w:fldCharType="begin"/>
        </w:r>
        <w:r w:rsidR="009D26A1">
          <w:instrText xml:space="preserve"> PAGE   \* MERGEFORMAT </w:instrText>
        </w:r>
        <w:r w:rsidR="009D26A1">
          <w:fldChar w:fldCharType="separate"/>
        </w:r>
        <w:r w:rsidR="00576E41">
          <w:rPr>
            <w:noProof/>
          </w:rPr>
          <w:t>1</w:t>
        </w:r>
        <w:r w:rsidR="009D26A1">
          <w:rPr>
            <w:noProof/>
          </w:rPr>
          <w:fldChar w:fldCharType="end"/>
        </w:r>
      </w:sdtContent>
    </w:sdt>
  </w:p>
  <w:p w14:paraId="5F0E21DE" w14:textId="77777777" w:rsidR="00444F2E" w:rsidRDefault="00444F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01EFD" w14:textId="77777777" w:rsidR="006B65C7" w:rsidRDefault="00BF0C9F">
    <w:pPr>
      <w:pStyle w:val="Header"/>
    </w:pPr>
    <w:r>
      <w:t>RUNNING HEAD (Graduate Students Only)</w:t>
    </w:r>
    <w:r w:rsidR="003A7F93">
      <w:tab/>
    </w:r>
    <w:r w:rsidR="003A7F93"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18B1"/>
    <w:multiLevelType w:val="hybridMultilevel"/>
    <w:tmpl w:val="E13E83DE"/>
    <w:lvl w:ilvl="0" w:tplc="3FB6B6DE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61BD4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24435"/>
    <w:multiLevelType w:val="hybridMultilevel"/>
    <w:tmpl w:val="B0B6C6C8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089976F6"/>
    <w:multiLevelType w:val="hybridMultilevel"/>
    <w:tmpl w:val="1640D54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11B04ED7"/>
    <w:multiLevelType w:val="hybridMultilevel"/>
    <w:tmpl w:val="89285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21F58"/>
    <w:multiLevelType w:val="hybridMultilevel"/>
    <w:tmpl w:val="5008B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444BD"/>
    <w:multiLevelType w:val="hybridMultilevel"/>
    <w:tmpl w:val="A964D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83430"/>
    <w:multiLevelType w:val="hybridMultilevel"/>
    <w:tmpl w:val="F7924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0019D0"/>
    <w:multiLevelType w:val="hybridMultilevel"/>
    <w:tmpl w:val="D2524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B4E3A"/>
    <w:multiLevelType w:val="hybridMultilevel"/>
    <w:tmpl w:val="70226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D519FD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084C36"/>
    <w:multiLevelType w:val="hybridMultilevel"/>
    <w:tmpl w:val="B8B0C486"/>
    <w:lvl w:ilvl="0" w:tplc="30BC29D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229D27C8"/>
    <w:multiLevelType w:val="hybridMultilevel"/>
    <w:tmpl w:val="13D68110"/>
    <w:lvl w:ilvl="0" w:tplc="403CC9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661AA"/>
    <w:multiLevelType w:val="hybridMultilevel"/>
    <w:tmpl w:val="F6E44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1A126D"/>
    <w:multiLevelType w:val="hybridMultilevel"/>
    <w:tmpl w:val="F7924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6D39A2"/>
    <w:multiLevelType w:val="hybridMultilevel"/>
    <w:tmpl w:val="6584F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54AFA"/>
    <w:multiLevelType w:val="hybridMultilevel"/>
    <w:tmpl w:val="C568A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210A7"/>
    <w:multiLevelType w:val="hybridMultilevel"/>
    <w:tmpl w:val="24EA72D8"/>
    <w:lvl w:ilvl="0" w:tplc="403CC9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EF37B9"/>
    <w:multiLevelType w:val="hybridMultilevel"/>
    <w:tmpl w:val="F6E44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D57628"/>
    <w:multiLevelType w:val="hybridMultilevel"/>
    <w:tmpl w:val="72243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C2387"/>
    <w:multiLevelType w:val="hybridMultilevel"/>
    <w:tmpl w:val="71008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E19B2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A0B05"/>
    <w:multiLevelType w:val="hybridMultilevel"/>
    <w:tmpl w:val="2F622B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150503D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E5411B"/>
    <w:multiLevelType w:val="hybridMultilevel"/>
    <w:tmpl w:val="C3285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C374F0"/>
    <w:multiLevelType w:val="hybridMultilevel"/>
    <w:tmpl w:val="9D649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B32FF3"/>
    <w:multiLevelType w:val="hybridMultilevel"/>
    <w:tmpl w:val="50D8D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1B44F0"/>
    <w:multiLevelType w:val="hybridMultilevel"/>
    <w:tmpl w:val="C2F4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C2EEF"/>
    <w:multiLevelType w:val="hybridMultilevel"/>
    <w:tmpl w:val="9D649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1F6437"/>
    <w:multiLevelType w:val="hybridMultilevel"/>
    <w:tmpl w:val="D10C5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951F71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5F3716"/>
    <w:multiLevelType w:val="hybridMultilevel"/>
    <w:tmpl w:val="5C20C50E"/>
    <w:lvl w:ilvl="0" w:tplc="61FC5E56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F0287"/>
    <w:multiLevelType w:val="hybridMultilevel"/>
    <w:tmpl w:val="2F622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8A144D"/>
    <w:multiLevelType w:val="hybridMultilevel"/>
    <w:tmpl w:val="FF949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D20A8"/>
    <w:multiLevelType w:val="hybridMultilevel"/>
    <w:tmpl w:val="FE14F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C032D2"/>
    <w:multiLevelType w:val="hybridMultilevel"/>
    <w:tmpl w:val="C0F03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DF76A1"/>
    <w:multiLevelType w:val="hybridMultilevel"/>
    <w:tmpl w:val="C5B8A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F22CA6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5147B4"/>
    <w:multiLevelType w:val="hybridMultilevel"/>
    <w:tmpl w:val="02E0C9F6"/>
    <w:lvl w:ilvl="0" w:tplc="9D66D8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F90305"/>
    <w:multiLevelType w:val="hybridMultilevel"/>
    <w:tmpl w:val="01624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BC02F7"/>
    <w:multiLevelType w:val="hybridMultilevel"/>
    <w:tmpl w:val="FA564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A6C9F"/>
    <w:multiLevelType w:val="hybridMultilevel"/>
    <w:tmpl w:val="752C7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D74E29"/>
    <w:multiLevelType w:val="hybridMultilevel"/>
    <w:tmpl w:val="70226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4F105E8"/>
    <w:multiLevelType w:val="hybridMultilevel"/>
    <w:tmpl w:val="90A82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A13B1F"/>
    <w:multiLevelType w:val="hybridMultilevel"/>
    <w:tmpl w:val="BEA68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3"/>
  </w:num>
  <w:num w:numId="4">
    <w:abstractNumId w:val="5"/>
  </w:num>
  <w:num w:numId="5">
    <w:abstractNumId w:val="15"/>
  </w:num>
  <w:num w:numId="6">
    <w:abstractNumId w:val="12"/>
  </w:num>
  <w:num w:numId="7">
    <w:abstractNumId w:val="17"/>
  </w:num>
  <w:num w:numId="8">
    <w:abstractNumId w:val="18"/>
  </w:num>
  <w:num w:numId="9">
    <w:abstractNumId w:val="6"/>
  </w:num>
  <w:num w:numId="10">
    <w:abstractNumId w:val="39"/>
  </w:num>
  <w:num w:numId="11">
    <w:abstractNumId w:val="37"/>
  </w:num>
  <w:num w:numId="12">
    <w:abstractNumId w:val="13"/>
  </w:num>
  <w:num w:numId="13">
    <w:abstractNumId w:val="22"/>
  </w:num>
  <w:num w:numId="14">
    <w:abstractNumId w:val="20"/>
  </w:num>
  <w:num w:numId="15">
    <w:abstractNumId w:val="29"/>
  </w:num>
  <w:num w:numId="16">
    <w:abstractNumId w:val="26"/>
  </w:num>
  <w:num w:numId="17">
    <w:abstractNumId w:val="34"/>
  </w:num>
  <w:num w:numId="18">
    <w:abstractNumId w:val="35"/>
  </w:num>
  <w:num w:numId="19">
    <w:abstractNumId w:val="33"/>
  </w:num>
  <w:num w:numId="20">
    <w:abstractNumId w:val="42"/>
  </w:num>
  <w:num w:numId="21">
    <w:abstractNumId w:val="9"/>
  </w:num>
  <w:num w:numId="22">
    <w:abstractNumId w:val="32"/>
  </w:num>
  <w:num w:numId="23">
    <w:abstractNumId w:val="36"/>
  </w:num>
  <w:num w:numId="24">
    <w:abstractNumId w:val="4"/>
  </w:num>
  <w:num w:numId="25">
    <w:abstractNumId w:val="8"/>
  </w:num>
  <w:num w:numId="26">
    <w:abstractNumId w:val="24"/>
  </w:num>
  <w:num w:numId="27">
    <w:abstractNumId w:val="43"/>
  </w:num>
  <w:num w:numId="28">
    <w:abstractNumId w:val="1"/>
  </w:num>
  <w:num w:numId="29">
    <w:abstractNumId w:val="21"/>
  </w:num>
  <w:num w:numId="30">
    <w:abstractNumId w:val="31"/>
  </w:num>
  <w:num w:numId="31">
    <w:abstractNumId w:val="40"/>
  </w:num>
  <w:num w:numId="32">
    <w:abstractNumId w:val="23"/>
  </w:num>
  <w:num w:numId="33">
    <w:abstractNumId w:val="38"/>
  </w:num>
  <w:num w:numId="34">
    <w:abstractNumId w:val="10"/>
  </w:num>
  <w:num w:numId="35">
    <w:abstractNumId w:val="30"/>
  </w:num>
  <w:num w:numId="36">
    <w:abstractNumId w:val="41"/>
  </w:num>
  <w:num w:numId="37">
    <w:abstractNumId w:val="2"/>
  </w:num>
  <w:num w:numId="38">
    <w:abstractNumId w:val="11"/>
  </w:num>
  <w:num w:numId="39">
    <w:abstractNumId w:val="27"/>
  </w:num>
  <w:num w:numId="40">
    <w:abstractNumId w:val="16"/>
  </w:num>
  <w:num w:numId="41">
    <w:abstractNumId w:val="44"/>
  </w:num>
  <w:num w:numId="42">
    <w:abstractNumId w:val="7"/>
  </w:num>
  <w:num w:numId="43">
    <w:abstractNumId w:val="14"/>
  </w:num>
  <w:num w:numId="44">
    <w:abstractNumId w:val="25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zK0MLQwMTWxNLNU0lEKTi0uzszPAykwrQUAvk/kmSwAAAA="/>
  </w:docVars>
  <w:rsids>
    <w:rsidRoot w:val="008D3C0F"/>
    <w:rsid w:val="000038BC"/>
    <w:rsid w:val="00026C5D"/>
    <w:rsid w:val="000275FC"/>
    <w:rsid w:val="000501E2"/>
    <w:rsid w:val="000625D6"/>
    <w:rsid w:val="00075DE9"/>
    <w:rsid w:val="000A6A75"/>
    <w:rsid w:val="000B4C02"/>
    <w:rsid w:val="000D0D71"/>
    <w:rsid w:val="00141E23"/>
    <w:rsid w:val="00175560"/>
    <w:rsid w:val="00185267"/>
    <w:rsid w:val="001A4F35"/>
    <w:rsid w:val="001D4BD2"/>
    <w:rsid w:val="001F1203"/>
    <w:rsid w:val="00216C2C"/>
    <w:rsid w:val="00230CE6"/>
    <w:rsid w:val="0029184E"/>
    <w:rsid w:val="002B1B2F"/>
    <w:rsid w:val="002B5525"/>
    <w:rsid w:val="002D090D"/>
    <w:rsid w:val="002F581E"/>
    <w:rsid w:val="00305577"/>
    <w:rsid w:val="00312C6A"/>
    <w:rsid w:val="00316113"/>
    <w:rsid w:val="00361492"/>
    <w:rsid w:val="003623F4"/>
    <w:rsid w:val="00364988"/>
    <w:rsid w:val="003846D5"/>
    <w:rsid w:val="00394FD0"/>
    <w:rsid w:val="003A5974"/>
    <w:rsid w:val="003A66D4"/>
    <w:rsid w:val="003A7F93"/>
    <w:rsid w:val="003B2FBA"/>
    <w:rsid w:val="004000F5"/>
    <w:rsid w:val="00430008"/>
    <w:rsid w:val="00444F2E"/>
    <w:rsid w:val="004616FB"/>
    <w:rsid w:val="00467012"/>
    <w:rsid w:val="00472EF7"/>
    <w:rsid w:val="00477753"/>
    <w:rsid w:val="00477984"/>
    <w:rsid w:val="00480B5C"/>
    <w:rsid w:val="004B1E81"/>
    <w:rsid w:val="004D2F9D"/>
    <w:rsid w:val="005426BC"/>
    <w:rsid w:val="00576E41"/>
    <w:rsid w:val="005A2F62"/>
    <w:rsid w:val="005B0496"/>
    <w:rsid w:val="005B177C"/>
    <w:rsid w:val="005C1B2D"/>
    <w:rsid w:val="005E7C15"/>
    <w:rsid w:val="005F7ECD"/>
    <w:rsid w:val="0060212F"/>
    <w:rsid w:val="00615E5F"/>
    <w:rsid w:val="00633035"/>
    <w:rsid w:val="00646E87"/>
    <w:rsid w:val="00655748"/>
    <w:rsid w:val="006B06FC"/>
    <w:rsid w:val="006B65C7"/>
    <w:rsid w:val="006B6A23"/>
    <w:rsid w:val="00726A2B"/>
    <w:rsid w:val="00741D69"/>
    <w:rsid w:val="0074378A"/>
    <w:rsid w:val="00777085"/>
    <w:rsid w:val="0078729D"/>
    <w:rsid w:val="00787B7E"/>
    <w:rsid w:val="00793FA4"/>
    <w:rsid w:val="007B11AA"/>
    <w:rsid w:val="007C604E"/>
    <w:rsid w:val="007D554D"/>
    <w:rsid w:val="007E0ABC"/>
    <w:rsid w:val="007F54C7"/>
    <w:rsid w:val="00806A74"/>
    <w:rsid w:val="00824F5F"/>
    <w:rsid w:val="0085122F"/>
    <w:rsid w:val="008673FD"/>
    <w:rsid w:val="008A0727"/>
    <w:rsid w:val="008B54B1"/>
    <w:rsid w:val="008D02DD"/>
    <w:rsid w:val="008D3C0F"/>
    <w:rsid w:val="008E4AB0"/>
    <w:rsid w:val="008F4200"/>
    <w:rsid w:val="00916EB5"/>
    <w:rsid w:val="00923369"/>
    <w:rsid w:val="00927FBA"/>
    <w:rsid w:val="00945310"/>
    <w:rsid w:val="009525AD"/>
    <w:rsid w:val="00972AAC"/>
    <w:rsid w:val="009830A9"/>
    <w:rsid w:val="00991302"/>
    <w:rsid w:val="009A0E55"/>
    <w:rsid w:val="009C0B12"/>
    <w:rsid w:val="009D26A1"/>
    <w:rsid w:val="009D274A"/>
    <w:rsid w:val="009E1075"/>
    <w:rsid w:val="009E171D"/>
    <w:rsid w:val="009E5FAA"/>
    <w:rsid w:val="009E6743"/>
    <w:rsid w:val="00A01D47"/>
    <w:rsid w:val="00A317EF"/>
    <w:rsid w:val="00A55E5D"/>
    <w:rsid w:val="00A8266E"/>
    <w:rsid w:val="00A87C15"/>
    <w:rsid w:val="00A9257F"/>
    <w:rsid w:val="00AE4D26"/>
    <w:rsid w:val="00B03E63"/>
    <w:rsid w:val="00B40560"/>
    <w:rsid w:val="00B52A61"/>
    <w:rsid w:val="00B621C6"/>
    <w:rsid w:val="00B701F1"/>
    <w:rsid w:val="00B85D10"/>
    <w:rsid w:val="00B879F1"/>
    <w:rsid w:val="00B97C59"/>
    <w:rsid w:val="00BB7769"/>
    <w:rsid w:val="00BE4D4A"/>
    <w:rsid w:val="00BF0C9F"/>
    <w:rsid w:val="00BF2DEA"/>
    <w:rsid w:val="00C23DA0"/>
    <w:rsid w:val="00C277A0"/>
    <w:rsid w:val="00C3739F"/>
    <w:rsid w:val="00C673AF"/>
    <w:rsid w:val="00C763D4"/>
    <w:rsid w:val="00C804DB"/>
    <w:rsid w:val="00C87F2E"/>
    <w:rsid w:val="00CB1F60"/>
    <w:rsid w:val="00CB4EF7"/>
    <w:rsid w:val="00CD38AB"/>
    <w:rsid w:val="00CE6BC8"/>
    <w:rsid w:val="00D0771A"/>
    <w:rsid w:val="00D11D15"/>
    <w:rsid w:val="00D316D9"/>
    <w:rsid w:val="00D45C5D"/>
    <w:rsid w:val="00D57B8C"/>
    <w:rsid w:val="00DE3EA2"/>
    <w:rsid w:val="00E50384"/>
    <w:rsid w:val="00E60345"/>
    <w:rsid w:val="00E6731D"/>
    <w:rsid w:val="00E70438"/>
    <w:rsid w:val="00E838C0"/>
    <w:rsid w:val="00E857E8"/>
    <w:rsid w:val="00EB6953"/>
    <w:rsid w:val="00EC2260"/>
    <w:rsid w:val="00EF24B5"/>
    <w:rsid w:val="00EF2B0A"/>
    <w:rsid w:val="00EF745C"/>
    <w:rsid w:val="00F443ED"/>
    <w:rsid w:val="00F70A13"/>
    <w:rsid w:val="00F873AF"/>
    <w:rsid w:val="00FD2570"/>
    <w:rsid w:val="00FD56B5"/>
    <w:rsid w:val="00FF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CE18C"/>
  <w15:docId w15:val="{C7319EB4-1459-40F3-9FE6-E8A2E3E4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D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C0F"/>
  </w:style>
  <w:style w:type="paragraph" w:styleId="Footer">
    <w:name w:val="footer"/>
    <w:basedOn w:val="Normal"/>
    <w:link w:val="Foot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C0F"/>
  </w:style>
  <w:style w:type="paragraph" w:styleId="BalloonText">
    <w:name w:val="Balloon Text"/>
    <w:basedOn w:val="Normal"/>
    <w:link w:val="BalloonTextChar"/>
    <w:uiPriority w:val="99"/>
    <w:semiHidden/>
    <w:unhideWhenUsed/>
    <w:rsid w:val="008D3C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C0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043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0B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B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B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B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B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80B5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394FD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GanttheadHeading2">
    <w:name w:val="Gantthead Heading 2"/>
    <w:basedOn w:val="NormalWeb"/>
    <w:link w:val="GanttheadHeading2Char"/>
    <w:rsid w:val="00927FBA"/>
    <w:pPr>
      <w:keepNext/>
      <w:spacing w:before="0" w:beforeAutospacing="0" w:after="240" w:afterAutospacing="0"/>
      <w:ind w:left="720"/>
    </w:pPr>
    <w:rPr>
      <w:rFonts w:ascii="Arial" w:hAnsi="Arial" w:cs="Arial"/>
      <w:b/>
    </w:rPr>
  </w:style>
  <w:style w:type="paragraph" w:customStyle="1" w:styleId="GanttheadTableHeader">
    <w:name w:val="Gantthead Table Header"/>
    <w:basedOn w:val="Normal"/>
    <w:rsid w:val="00927FBA"/>
    <w:pPr>
      <w:spacing w:line="240" w:lineRule="auto"/>
    </w:pPr>
    <w:rPr>
      <w:rFonts w:ascii="Times" w:eastAsia="Times New Roman" w:hAnsi="Times"/>
      <w:b/>
    </w:rPr>
  </w:style>
  <w:style w:type="paragraph" w:customStyle="1" w:styleId="GanttheadTableText">
    <w:name w:val="Gantthead Table Text"/>
    <w:basedOn w:val="Normal"/>
    <w:rsid w:val="00927FBA"/>
    <w:pPr>
      <w:spacing w:line="240" w:lineRule="auto"/>
    </w:pPr>
    <w:rPr>
      <w:rFonts w:ascii="Times" w:eastAsia="Times New Roman" w:hAnsi="Times"/>
    </w:rPr>
  </w:style>
  <w:style w:type="character" w:customStyle="1" w:styleId="GanttheadHeading2Char">
    <w:name w:val="Gantthead Heading 2 Char"/>
    <w:link w:val="GanttheadHeading2"/>
    <w:rsid w:val="00927FBA"/>
    <w:rPr>
      <w:rFonts w:ascii="Arial" w:eastAsia="Times New Roman" w:hAnsi="Arial" w:cs="Arial"/>
      <w:b/>
    </w:rPr>
  </w:style>
  <w:style w:type="paragraph" w:styleId="ListParagraph">
    <w:name w:val="List Paragraph"/>
    <w:basedOn w:val="Normal"/>
    <w:uiPriority w:val="34"/>
    <w:qFormat/>
    <w:rsid w:val="00FD56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2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989962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19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189245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0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383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442789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925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3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3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1833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0846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022052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256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414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192320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694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B5B7C9-7188-43E1-B913-14241F32C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 Yousif</dc:creator>
  <cp:lastModifiedBy>James Tarr</cp:lastModifiedBy>
  <cp:revision>2</cp:revision>
  <dcterms:created xsi:type="dcterms:W3CDTF">2021-05-04T19:02:00Z</dcterms:created>
  <dcterms:modified xsi:type="dcterms:W3CDTF">2021-05-04T19:02:00Z</dcterms:modified>
</cp:coreProperties>
</file>